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1E0" w:firstRow="1" w:lastRow="1" w:firstColumn="1" w:lastColumn="1" w:noHBand="0" w:noVBand="0"/>
      </w:tblPr>
      <w:tblGrid>
        <w:gridCol w:w="2133"/>
        <w:gridCol w:w="222"/>
        <w:gridCol w:w="5846"/>
        <w:gridCol w:w="222"/>
        <w:gridCol w:w="2377"/>
      </w:tblGrid>
      <w:tr w:rsidR="00050810" w14:paraId="38DF90BE" w14:textId="77777777" w:rsidTr="00B64C92">
        <w:trPr>
          <w:trHeight w:val="432"/>
        </w:trPr>
        <w:tc>
          <w:tcPr>
            <w:tcW w:w="2159" w:type="dxa"/>
          </w:tcPr>
          <w:p w14:paraId="1E91F727" w14:textId="77777777" w:rsidR="00050810" w:rsidRPr="00BE2E96" w:rsidRDefault="00050810" w:rsidP="00F423A3">
            <w:pPr>
              <w:rPr>
                <w:rStyle w:val="SubtleEmphasis"/>
                <w:rFonts w:cstheme="minorHAnsi"/>
                <w:u w:val="none"/>
              </w:rPr>
            </w:pPr>
          </w:p>
        </w:tc>
        <w:tc>
          <w:tcPr>
            <w:tcW w:w="138" w:type="dxa"/>
          </w:tcPr>
          <w:p w14:paraId="60C364C3" w14:textId="77777777" w:rsidR="00050810" w:rsidRDefault="00050810" w:rsidP="0085094B"/>
        </w:tc>
        <w:tc>
          <w:tcPr>
            <w:tcW w:w="5951" w:type="dxa"/>
          </w:tcPr>
          <w:p w14:paraId="42FD85A0" w14:textId="77777777" w:rsidR="00050810" w:rsidRPr="0059057E" w:rsidRDefault="00050810" w:rsidP="0085094B">
            <w:pPr>
              <w:pStyle w:val="Heading1"/>
              <w:rPr>
                <w:rFonts w:asciiTheme="minorHAnsi" w:hAnsiTheme="minorHAnsi"/>
              </w:rPr>
            </w:pPr>
          </w:p>
        </w:tc>
        <w:tc>
          <w:tcPr>
            <w:tcW w:w="145" w:type="dxa"/>
          </w:tcPr>
          <w:p w14:paraId="12FC1D79" w14:textId="77777777" w:rsidR="00050810" w:rsidRDefault="00050810" w:rsidP="0085094B"/>
        </w:tc>
        <w:tc>
          <w:tcPr>
            <w:tcW w:w="2407" w:type="dxa"/>
          </w:tcPr>
          <w:p w14:paraId="6D037655" w14:textId="77777777" w:rsidR="00050810" w:rsidRPr="004B41A1" w:rsidRDefault="00050810" w:rsidP="004B41A1">
            <w:pPr>
              <w:pStyle w:val="Heading1"/>
              <w:rPr>
                <w:rFonts w:asciiTheme="minorHAnsi" w:hAnsiTheme="minorHAnsi"/>
              </w:rPr>
            </w:pPr>
          </w:p>
        </w:tc>
      </w:tr>
      <w:tr w:rsidR="00B64C92" w14:paraId="24C9EAE4" w14:textId="77777777" w:rsidTr="00B64C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32"/>
        </w:trPr>
        <w:tc>
          <w:tcPr>
            <w:tcW w:w="2159" w:type="dxa"/>
          </w:tcPr>
          <w:p w14:paraId="73C09838" w14:textId="37B03B07" w:rsidR="00B64C92" w:rsidRPr="00BB7F4C" w:rsidRDefault="00B64C92" w:rsidP="0085094B">
            <w:pPr>
              <w:pStyle w:val="Heading1"/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</w:pPr>
            <w:r w:rsidRPr="00BB7F4C"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  <w:t xml:space="preserve">Revised </w:t>
            </w:r>
            <w:r w:rsidR="00BE522C"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  <w:t>8</w:t>
            </w:r>
            <w:r w:rsidR="00BE522C">
              <w:rPr>
                <w:rStyle w:val="SubtleEmphasis"/>
                <w:rFonts w:cstheme="minorHAnsi"/>
              </w:rPr>
              <w:t>.1.</w:t>
            </w:r>
            <w:r w:rsidR="000A437E"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  <w:t>202</w:t>
            </w:r>
            <w:r w:rsidR="00BE522C"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  <w:t>4</w:t>
            </w:r>
          </w:p>
        </w:tc>
        <w:tc>
          <w:tcPr>
            <w:tcW w:w="138" w:type="dxa"/>
          </w:tcPr>
          <w:p w14:paraId="3E9C9C52" w14:textId="77777777" w:rsidR="00B64C92" w:rsidRPr="00BB7F4C" w:rsidRDefault="00B64C92" w:rsidP="0085094B"/>
        </w:tc>
        <w:tc>
          <w:tcPr>
            <w:tcW w:w="5951" w:type="dxa"/>
          </w:tcPr>
          <w:p w14:paraId="1925D8EC" w14:textId="77777777" w:rsidR="00B64C92" w:rsidRPr="00BB7F4C" w:rsidRDefault="00B64C92" w:rsidP="0085094B">
            <w:pPr>
              <w:pStyle w:val="Heading1"/>
              <w:rPr>
                <w:rFonts w:asciiTheme="minorHAnsi" w:hAnsiTheme="minorHAnsi"/>
                <w:b w:val="0"/>
              </w:rPr>
            </w:pPr>
            <w:r w:rsidRPr="00BB7F4C">
              <w:rPr>
                <w:rFonts w:asciiTheme="minorHAnsi" w:hAnsiTheme="minorHAnsi"/>
                <w:b w:val="0"/>
              </w:rPr>
              <w:t xml:space="preserve">Submittal APPROVED BY:       </w:t>
            </w:r>
          </w:p>
        </w:tc>
        <w:tc>
          <w:tcPr>
            <w:tcW w:w="145" w:type="dxa"/>
          </w:tcPr>
          <w:p w14:paraId="5BFF951F" w14:textId="77777777" w:rsidR="00B64C92" w:rsidRPr="00BB7F4C" w:rsidRDefault="00B64C92" w:rsidP="0085094B"/>
        </w:tc>
        <w:tc>
          <w:tcPr>
            <w:tcW w:w="2407" w:type="dxa"/>
          </w:tcPr>
          <w:p w14:paraId="7708B9B9" w14:textId="77777777" w:rsidR="00B64C92" w:rsidRPr="00BB7F4C" w:rsidRDefault="00B64C92" w:rsidP="0085094B">
            <w:pPr>
              <w:pStyle w:val="Heading1"/>
              <w:rPr>
                <w:rFonts w:asciiTheme="minorHAnsi" w:hAnsiTheme="minorHAnsi"/>
                <w:b w:val="0"/>
              </w:rPr>
            </w:pPr>
            <w:r w:rsidRPr="00BB7F4C">
              <w:rPr>
                <w:rFonts w:asciiTheme="minorHAnsi" w:hAnsiTheme="minorHAnsi"/>
                <w:b w:val="0"/>
              </w:rPr>
              <w:t xml:space="preserve">Date Accepted: </w:t>
            </w:r>
          </w:p>
        </w:tc>
      </w:tr>
    </w:tbl>
    <w:p w14:paraId="7144E9E4" w14:textId="77777777" w:rsidR="00D650DB" w:rsidRDefault="00D650DB" w:rsidP="00B64C92">
      <w:pPr>
        <w:spacing w:after="0"/>
        <w:rPr>
          <w:rFonts w:ascii="Verdana" w:hAnsi="Verdana"/>
        </w:rPr>
      </w:pPr>
    </w:p>
    <w:p w14:paraId="7BCDD173" w14:textId="77777777" w:rsidR="004A0ED5" w:rsidRPr="00BB7F4C" w:rsidRDefault="00BB7F4C" w:rsidP="00B64C92">
      <w:pPr>
        <w:jc w:val="center"/>
        <w:rPr>
          <w:rFonts w:ascii="Comic Sans MS" w:hAnsi="Comic Sans MS"/>
          <w:sz w:val="28"/>
          <w:szCs w:val="28"/>
        </w:rPr>
      </w:pPr>
      <w:r w:rsidRPr="00BB7F4C">
        <w:rPr>
          <w:rFonts w:ascii="Comic Sans MS" w:hAnsi="Comic Sans MS"/>
          <w:sz w:val="28"/>
          <w:szCs w:val="28"/>
        </w:rPr>
        <w:t>CHILDREN’S AID CLUB</w:t>
      </w:r>
    </w:p>
    <w:p w14:paraId="21E93246" w14:textId="77777777" w:rsidR="00223789" w:rsidRPr="00D94162" w:rsidRDefault="0085094B" w:rsidP="00D94162">
      <w:pPr>
        <w:spacing w:after="0"/>
        <w:jc w:val="center"/>
        <w:rPr>
          <w:rFonts w:ascii="Verdana" w:hAnsi="Verdana"/>
          <w:b/>
          <w:bCs/>
          <w:sz w:val="28"/>
          <w:szCs w:val="28"/>
        </w:rPr>
      </w:pPr>
      <w:r w:rsidRPr="00D94162">
        <w:rPr>
          <w:rFonts w:ascii="Century Gothic" w:hAnsi="Century Gothic"/>
          <w:b/>
          <w:bCs/>
          <w:sz w:val="28"/>
          <w:szCs w:val="28"/>
          <w:u w:val="single"/>
        </w:rPr>
        <w:t>CREDIT CARD CHARGE FORM</w:t>
      </w:r>
    </w:p>
    <w:p w14:paraId="0A3A66E6" w14:textId="77777777" w:rsidR="004A0ED5" w:rsidRPr="00D94162" w:rsidRDefault="00223789" w:rsidP="00D94162">
      <w:pPr>
        <w:spacing w:after="0"/>
        <w:jc w:val="center"/>
        <w:rPr>
          <w:rStyle w:val="SubtleEmphasis"/>
          <w:rFonts w:ascii="Century Gothic" w:hAnsi="Century Gothic"/>
          <w:b/>
          <w:bCs/>
          <w:iCs w:val="0"/>
          <w:color w:val="FF0000"/>
          <w:sz w:val="24"/>
          <w:szCs w:val="24"/>
        </w:rPr>
      </w:pPr>
      <w:r w:rsidRPr="00D94162">
        <w:rPr>
          <w:rFonts w:ascii="Century Gothic" w:hAnsi="Century Gothic"/>
          <w:b/>
          <w:bCs/>
          <w:i/>
          <w:color w:val="FF0000"/>
          <w:sz w:val="24"/>
          <w:szCs w:val="24"/>
          <w:highlight w:val="yellow"/>
          <w:u w:val="single"/>
        </w:rPr>
        <w:t xml:space="preserve">ONLY complete this form if you have used </w:t>
      </w:r>
      <w:r w:rsidRPr="00D94162">
        <w:rPr>
          <w:rFonts w:ascii="Century Gothic" w:hAnsi="Century Gothic"/>
          <w:b/>
          <w:bCs/>
          <w:color w:val="FF0000"/>
          <w:sz w:val="24"/>
          <w:szCs w:val="24"/>
          <w:highlight w:val="yellow"/>
          <w:u w:val="single"/>
        </w:rPr>
        <w:t xml:space="preserve">a CAC </w:t>
      </w:r>
      <w:r w:rsidR="003248EC" w:rsidRPr="00D94162">
        <w:rPr>
          <w:rFonts w:ascii="Century Gothic" w:hAnsi="Century Gothic"/>
          <w:b/>
          <w:bCs/>
          <w:color w:val="FF0000"/>
          <w:sz w:val="24"/>
          <w:szCs w:val="24"/>
          <w:highlight w:val="yellow"/>
          <w:u w:val="single"/>
        </w:rPr>
        <w:t>CREDIT</w:t>
      </w:r>
      <w:r w:rsidRPr="00D94162">
        <w:rPr>
          <w:rFonts w:ascii="Century Gothic" w:hAnsi="Century Gothic"/>
          <w:b/>
          <w:bCs/>
          <w:color w:val="FF0000"/>
          <w:sz w:val="24"/>
          <w:szCs w:val="24"/>
          <w:highlight w:val="yellow"/>
          <w:u w:val="single"/>
        </w:rPr>
        <w:t xml:space="preserve"> CARD</w:t>
      </w:r>
      <w:r w:rsidRPr="00D94162">
        <w:rPr>
          <w:rFonts w:ascii="Century Gothic" w:hAnsi="Century Gothic"/>
          <w:b/>
          <w:bCs/>
          <w:i/>
          <w:color w:val="FF0000"/>
          <w:sz w:val="24"/>
          <w:szCs w:val="24"/>
          <w:highlight w:val="yellow"/>
          <w:u w:val="single"/>
        </w:rPr>
        <w:t xml:space="preserve"> for the purchase(s</w:t>
      </w:r>
      <w:r w:rsidR="00BB7F4C" w:rsidRPr="00D94162">
        <w:rPr>
          <w:rFonts w:ascii="Century Gothic" w:hAnsi="Century Gothic"/>
          <w:b/>
          <w:bCs/>
          <w:i/>
          <w:color w:val="FF0000"/>
          <w:sz w:val="24"/>
          <w:szCs w:val="24"/>
          <w:u w:val="single"/>
        </w:rPr>
        <w:t>)</w:t>
      </w:r>
    </w:p>
    <w:p w14:paraId="7D8A3342" w14:textId="77777777" w:rsidR="00D94162" w:rsidRDefault="00D94162" w:rsidP="002C02C0">
      <w:pPr>
        <w:pStyle w:val="Subtitle"/>
        <w:spacing w:after="0"/>
        <w:rPr>
          <w:rStyle w:val="SubtleEmphasis"/>
          <w:rFonts w:ascii="Arial" w:hAnsi="Arial" w:cs="Arial"/>
          <w:sz w:val="20"/>
          <w:szCs w:val="20"/>
        </w:rPr>
      </w:pPr>
    </w:p>
    <w:p w14:paraId="39DD6389" w14:textId="77777777" w:rsidR="000A437E" w:rsidRDefault="000A437E" w:rsidP="002C02C0">
      <w:pPr>
        <w:pStyle w:val="Subtitle"/>
        <w:spacing w:after="0"/>
        <w:rPr>
          <w:rStyle w:val="SubtleEmphasis"/>
          <w:rFonts w:ascii="Arial" w:hAnsi="Arial" w:cs="Arial"/>
        </w:rPr>
      </w:pPr>
    </w:p>
    <w:p w14:paraId="7D4062A5" w14:textId="77777777" w:rsidR="002C02C0" w:rsidRPr="00D94162" w:rsidRDefault="00BE2E96" w:rsidP="002C02C0">
      <w:pPr>
        <w:pStyle w:val="Subtitle"/>
        <w:spacing w:after="0"/>
        <w:rPr>
          <w:rStyle w:val="SubtleEmphasis"/>
          <w:rFonts w:ascii="Arial" w:hAnsi="Arial" w:cs="Arial"/>
          <w:u w:val="none"/>
        </w:rPr>
      </w:pPr>
      <w:r w:rsidRPr="00D94162">
        <w:rPr>
          <w:rStyle w:val="SubtleEmphasis"/>
          <w:rFonts w:ascii="Arial" w:hAnsi="Arial" w:cs="Arial"/>
        </w:rPr>
        <w:t xml:space="preserve">NAME OF FAMILY, ORGANIZATION, </w:t>
      </w:r>
      <w:r w:rsidR="001C413B" w:rsidRPr="00D94162">
        <w:rPr>
          <w:rStyle w:val="SubtleEmphasis"/>
          <w:rFonts w:ascii="Arial" w:hAnsi="Arial" w:cs="Arial"/>
        </w:rPr>
        <w:t xml:space="preserve">OR </w:t>
      </w:r>
      <w:r w:rsidRPr="00D94162">
        <w:rPr>
          <w:rStyle w:val="SubtleEmphasis"/>
          <w:rFonts w:ascii="Arial" w:hAnsi="Arial" w:cs="Arial"/>
        </w:rPr>
        <w:t>CAC PROJECT</w:t>
      </w:r>
      <w:r w:rsidRPr="00D94162">
        <w:rPr>
          <w:rStyle w:val="SubtleEmphasis"/>
          <w:rFonts w:ascii="Arial" w:hAnsi="Arial" w:cs="Arial"/>
          <w:u w:val="none"/>
        </w:rPr>
        <w:t xml:space="preserve">: </w:t>
      </w:r>
      <w:r w:rsidR="00176BFC">
        <w:rPr>
          <w:rStyle w:val="SubtleEmphasis"/>
          <w:rFonts w:ascii="Arial" w:hAnsi="Arial" w:cs="Arial"/>
          <w:u w:val="none"/>
        </w:rPr>
        <w:t xml:space="preserve"> </w:t>
      </w:r>
    </w:p>
    <w:p w14:paraId="2A155904" w14:textId="77777777" w:rsidR="00B64C92" w:rsidRDefault="00B64C92" w:rsidP="002C02C0">
      <w:pPr>
        <w:pStyle w:val="Subtitle"/>
        <w:spacing w:after="0"/>
        <w:rPr>
          <w:rStyle w:val="SubtleEmphasis"/>
          <w:b/>
          <w:u w:val="none"/>
        </w:rPr>
      </w:pPr>
    </w:p>
    <w:p w14:paraId="1004B8B6" w14:textId="77777777" w:rsidR="0059057E" w:rsidRPr="00815667" w:rsidRDefault="00BE2E96" w:rsidP="002C02C0">
      <w:pPr>
        <w:pStyle w:val="Subtitle"/>
        <w:spacing w:after="0"/>
        <w:rPr>
          <w:rFonts w:ascii="Arial" w:hAnsi="Arial" w:cs="Arial"/>
          <w:bCs/>
          <w:iCs/>
          <w:color w:val="000000" w:themeColor="text1"/>
          <w:spacing w:val="0"/>
          <w:u w:val="single"/>
        </w:rPr>
      </w:pPr>
      <w:r w:rsidRPr="00815667">
        <w:rPr>
          <w:rStyle w:val="SubtleEmphasis"/>
          <w:rFonts w:ascii="Arial" w:hAnsi="Arial" w:cs="Arial"/>
        </w:rPr>
        <w:t>CHARGED</w:t>
      </w:r>
      <w:r w:rsidR="005E3C3C" w:rsidRPr="00815667">
        <w:rPr>
          <w:rStyle w:val="SubtleEmphasis"/>
          <w:rFonts w:ascii="Arial" w:hAnsi="Arial" w:cs="Arial"/>
        </w:rPr>
        <w:t xml:space="preserve"> B</w:t>
      </w:r>
      <w:r w:rsidR="00BB7F4C" w:rsidRPr="00815667">
        <w:rPr>
          <w:rStyle w:val="SubtleEmphasis"/>
          <w:rFonts w:ascii="Arial" w:hAnsi="Arial" w:cs="Arial"/>
        </w:rPr>
        <w:t>Y:</w:t>
      </w:r>
      <w:r w:rsidR="00B86D2A">
        <w:rPr>
          <w:rStyle w:val="SubtleEmphasis"/>
          <w:rFonts w:ascii="Arial" w:hAnsi="Arial" w:cs="Arial"/>
        </w:rPr>
        <w:t xml:space="preserve">                  </w:t>
      </w:r>
      <w:r w:rsidR="0023142B" w:rsidRPr="00AF13B4">
        <w:rPr>
          <w:rStyle w:val="Heading1Char"/>
          <w:rFonts w:ascii="Arial" w:hAnsi="Arial" w:cs="Arial"/>
          <w:b w:val="0"/>
          <w:bCs/>
          <w:color w:val="000000" w:themeColor="text1"/>
          <w:spacing w:val="0"/>
          <w:u w:val="single"/>
        </w:rPr>
        <w:t>#</w:t>
      </w:r>
      <w:r w:rsidR="00682F5F" w:rsidRPr="00AF13B4">
        <w:rPr>
          <w:rStyle w:val="Heading1Char"/>
          <w:rFonts w:ascii="Arial" w:hAnsi="Arial" w:cs="Arial"/>
          <w:b w:val="0"/>
          <w:bCs/>
          <w:color w:val="000000" w:themeColor="text1"/>
          <w:spacing w:val="0"/>
          <w:u w:val="single"/>
        </w:rPr>
        <w:t xml:space="preserve"> OF CHILDREN WHO WILL BENEFIT =   </w:t>
      </w:r>
      <w:r w:rsidR="00B86D2A">
        <w:rPr>
          <w:rStyle w:val="Heading1Char"/>
          <w:rFonts w:ascii="Arial" w:hAnsi="Arial" w:cs="Arial"/>
          <w:b w:val="0"/>
          <w:bCs/>
          <w:color w:val="000000" w:themeColor="text1"/>
          <w:spacing w:val="0"/>
          <w:u w:val="single"/>
        </w:rPr>
        <w:t xml:space="preserve">          </w:t>
      </w:r>
      <w:r w:rsidR="00757D44">
        <w:rPr>
          <w:rStyle w:val="Heading1Char"/>
          <w:rFonts w:ascii="Arial" w:hAnsi="Arial" w:cs="Arial"/>
          <w:b w:val="0"/>
          <w:bCs/>
          <w:color w:val="000000" w:themeColor="text1"/>
          <w:spacing w:val="0"/>
          <w:u w:val="single"/>
        </w:rPr>
        <w:t>#</w:t>
      </w:r>
      <w:r w:rsidR="00682F5F" w:rsidRPr="00AF13B4">
        <w:rPr>
          <w:rStyle w:val="Heading1Char"/>
          <w:rFonts w:ascii="Arial" w:hAnsi="Arial" w:cs="Arial"/>
          <w:b w:val="0"/>
          <w:bCs/>
          <w:color w:val="000000" w:themeColor="text1"/>
          <w:spacing w:val="0"/>
          <w:u w:val="single"/>
        </w:rPr>
        <w:t>ADULTS =</w:t>
      </w:r>
      <w:r w:rsidR="00176BFC">
        <w:rPr>
          <w:rStyle w:val="Heading1Char"/>
          <w:rFonts w:ascii="Arial" w:hAnsi="Arial" w:cs="Arial"/>
          <w:b w:val="0"/>
          <w:bCs/>
          <w:color w:val="000000" w:themeColor="text1"/>
          <w:spacing w:val="0"/>
          <w:u w:val="single"/>
        </w:rPr>
        <w:t xml:space="preserve">  </w:t>
      </w:r>
    </w:p>
    <w:p w14:paraId="202ED1D2" w14:textId="77777777" w:rsidR="001C413B" w:rsidRPr="00682F5F" w:rsidRDefault="001C413B" w:rsidP="001C413B">
      <w:pPr>
        <w:pStyle w:val="Subtitle"/>
        <w:spacing w:after="0" w:line="240" w:lineRule="auto"/>
        <w:jc w:val="center"/>
        <w:rPr>
          <w:rFonts w:ascii="Arial" w:hAnsi="Arial" w:cs="Arial"/>
          <w:bCs/>
          <w:i/>
          <w:color w:val="FF0000"/>
          <w:sz w:val="18"/>
          <w:szCs w:val="18"/>
        </w:rPr>
      </w:pPr>
    </w:p>
    <w:p w14:paraId="3F342581" w14:textId="77777777" w:rsidR="0074182A" w:rsidRPr="00BB7F4C" w:rsidRDefault="002D22D5" w:rsidP="001C413B">
      <w:pPr>
        <w:pStyle w:val="Subtitle"/>
        <w:spacing w:after="0" w:line="240" w:lineRule="auto"/>
        <w:jc w:val="center"/>
        <w:rPr>
          <w:rStyle w:val="SubtleEmphasis"/>
          <w:b/>
          <w:u w:val="none"/>
        </w:rPr>
      </w:pPr>
      <w:r w:rsidRPr="00BB7F4C">
        <w:rPr>
          <w:rFonts w:ascii="Century Gothic" w:hAnsi="Century Gothic"/>
          <w:b/>
          <w:i/>
          <w:color w:val="FF0000"/>
          <w:sz w:val="18"/>
          <w:szCs w:val="18"/>
        </w:rPr>
        <w:t>Click on box, or check-off</w:t>
      </w:r>
      <w:r w:rsidR="0074182A" w:rsidRPr="00BB7F4C">
        <w:rPr>
          <w:rFonts w:ascii="Century Gothic" w:hAnsi="Century Gothic"/>
          <w:b/>
          <w:i/>
          <w:color w:val="FF0000"/>
          <w:sz w:val="18"/>
          <w:szCs w:val="18"/>
        </w:rPr>
        <w:t xml:space="preserve"> which of the approve</w:t>
      </w:r>
      <w:r w:rsidR="004A128A" w:rsidRPr="00BB7F4C">
        <w:rPr>
          <w:rFonts w:ascii="Century Gothic" w:hAnsi="Century Gothic"/>
          <w:b/>
          <w:i/>
          <w:color w:val="FF0000"/>
          <w:sz w:val="18"/>
          <w:szCs w:val="18"/>
        </w:rPr>
        <w:t>d budgeted areas listed applies</w:t>
      </w:r>
    </w:p>
    <w:p w14:paraId="4E8F92E4" w14:textId="77777777" w:rsidR="00281CAB" w:rsidRPr="00BB7F4C" w:rsidRDefault="00000000" w:rsidP="007418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55"/>
        </w:tabs>
        <w:spacing w:after="0"/>
        <w:rPr>
          <w:rStyle w:val="SubtleEmphasis"/>
          <w:u w:val="none"/>
        </w:rPr>
      </w:pPr>
      <w:sdt>
        <w:sdtPr>
          <w:rPr>
            <w:rStyle w:val="SubtleEmphasis"/>
            <w:u w:val="none"/>
          </w:rPr>
          <w:id w:val="1914969809"/>
        </w:sdtPr>
        <w:sdtContent>
          <w:r w:rsidR="005F14AC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2D22D5" w:rsidRPr="00BB7F4C">
        <w:rPr>
          <w:rStyle w:val="SubtleEmphasis"/>
          <w:u w:val="none"/>
        </w:rPr>
        <w:t xml:space="preserve">APPROVED BUDGETED ITEMS   </w:t>
      </w:r>
      <w:sdt>
        <w:sdtPr>
          <w:rPr>
            <w:rStyle w:val="SubtleEmphasis"/>
            <w:u w:val="none"/>
          </w:rPr>
          <w:id w:val="-998656619"/>
        </w:sdtPr>
        <w:sdtContent>
          <w:r w:rsidR="00AC51F2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2D22D5" w:rsidRPr="00BB7F4C">
        <w:rPr>
          <w:rStyle w:val="SubtleEmphasis"/>
          <w:u w:val="none"/>
        </w:rPr>
        <w:t xml:space="preserve"> APPROVED SPECIAL REQ</w:t>
      </w:r>
      <w:r w:rsidR="00176BFC">
        <w:rPr>
          <w:rStyle w:val="SubtleEmphasis"/>
          <w:u w:val="none"/>
        </w:rPr>
        <w:t>U</w:t>
      </w:r>
      <w:r w:rsidR="002D22D5" w:rsidRPr="00BB7F4C">
        <w:rPr>
          <w:rStyle w:val="SubtleEmphasis"/>
          <w:u w:val="none"/>
        </w:rPr>
        <w:t xml:space="preserve">EST  </w:t>
      </w:r>
      <w:sdt>
        <w:sdtPr>
          <w:rPr>
            <w:rStyle w:val="SubtleEmphasis"/>
            <w:u w:val="none"/>
          </w:rPr>
          <w:id w:val="-90250536"/>
        </w:sdtPr>
        <w:sdtContent>
          <w:r w:rsidR="00E471F1" w:rsidRPr="00BB7F4C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2D22D5" w:rsidRPr="00BB7F4C">
        <w:rPr>
          <w:rStyle w:val="SubtleEmphasis"/>
          <w:u w:val="none"/>
        </w:rPr>
        <w:t xml:space="preserve"> INDIVIDUAL/FAMILY    </w:t>
      </w:r>
      <w:sdt>
        <w:sdtPr>
          <w:rPr>
            <w:rStyle w:val="SubtleEmphasis"/>
            <w:u w:val="none"/>
          </w:rPr>
          <w:id w:val="-658223253"/>
        </w:sdtPr>
        <w:sdtContent>
          <w:r w:rsidR="002D22D5" w:rsidRPr="00BB7F4C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2D22D5" w:rsidRPr="00BB7F4C">
        <w:rPr>
          <w:rStyle w:val="SubtleEmphasis"/>
          <w:u w:val="none"/>
        </w:rPr>
        <w:t xml:space="preserve">    BASKETS</w:t>
      </w:r>
    </w:p>
    <w:p w14:paraId="7503042D" w14:textId="77777777" w:rsidR="004A0ED5" w:rsidRPr="00BB7F4C" w:rsidRDefault="00000000" w:rsidP="007418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55"/>
        </w:tabs>
        <w:spacing w:after="0"/>
        <w:rPr>
          <w:rStyle w:val="SubtleEmphasis"/>
          <w:rFonts w:ascii="Century Gothic" w:hAnsi="Century Gothic"/>
          <w:iCs w:val="0"/>
          <w:u w:val="none"/>
        </w:rPr>
      </w:pPr>
      <w:sdt>
        <w:sdtPr>
          <w:rPr>
            <w:rStyle w:val="SubtleEmphasis"/>
            <w:u w:val="none"/>
          </w:rPr>
          <w:id w:val="1983586952"/>
        </w:sdtPr>
        <w:sdtContent>
          <w:r w:rsidR="00BB7F4C" w:rsidRPr="00BB7F4C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4A0ED5" w:rsidRPr="00BB7F4C">
        <w:rPr>
          <w:rStyle w:val="SubtleEmphasis"/>
          <w:u w:val="none"/>
        </w:rPr>
        <w:t xml:space="preserve">  Administrative</w:t>
      </w:r>
      <w:r w:rsidR="00BB7F4C" w:rsidRPr="00BB7F4C">
        <w:rPr>
          <w:rStyle w:val="SubtleEmphasis"/>
          <w:u w:val="none"/>
        </w:rPr>
        <w:t>/ NON-Charity</w:t>
      </w:r>
      <w:r w:rsidR="004A0ED5" w:rsidRPr="00BB7F4C">
        <w:rPr>
          <w:rStyle w:val="SubtleEmphasis"/>
          <w:u w:val="none"/>
        </w:rPr>
        <w:t>:</w:t>
      </w:r>
      <w:sdt>
        <w:sdtPr>
          <w:rPr>
            <w:rStyle w:val="SubtleEmphasis"/>
            <w:u w:val="none"/>
          </w:rPr>
          <w:id w:val="1257477005"/>
        </w:sdtPr>
        <w:sdtContent>
          <w:r w:rsidR="00AC51F2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AC51F2">
        <w:rPr>
          <w:rStyle w:val="SubtleEmphasis"/>
          <w:u w:val="none"/>
        </w:rPr>
        <w:t xml:space="preserve"> OTHER </w:t>
      </w:r>
    </w:p>
    <w:tbl>
      <w:tblPr>
        <w:tblStyle w:val="TableGrid"/>
        <w:tblW w:w="5000" w:type="pct"/>
        <w:tblCellMar>
          <w:top w:w="58" w:type="dxa"/>
          <w:left w:w="58" w:type="dxa"/>
          <w:bottom w:w="58" w:type="dxa"/>
          <w:right w:w="58" w:type="dxa"/>
        </w:tblCellMar>
        <w:tblLook w:val="01E0" w:firstRow="1" w:lastRow="1" w:firstColumn="1" w:lastColumn="1" w:noHBand="0" w:noVBand="0"/>
      </w:tblPr>
      <w:tblGrid>
        <w:gridCol w:w="2166"/>
        <w:gridCol w:w="138"/>
        <w:gridCol w:w="5929"/>
        <w:gridCol w:w="145"/>
        <w:gridCol w:w="2412"/>
      </w:tblGrid>
      <w:tr w:rsidR="004A0ED5" w:rsidRPr="006C6FDE" w14:paraId="1256D3D8" w14:textId="77777777" w:rsidTr="004A0ED5">
        <w:trPr>
          <w:trHeight w:val="432"/>
        </w:trPr>
        <w:tc>
          <w:tcPr>
            <w:tcW w:w="2166" w:type="dxa"/>
          </w:tcPr>
          <w:p w14:paraId="0FC419E7" w14:textId="77777777" w:rsidR="004A0ED5" w:rsidRPr="00BB7F4C" w:rsidRDefault="00E5650B" w:rsidP="004A0ED5">
            <w:pPr>
              <w:pStyle w:val="Heading1"/>
              <w:rPr>
                <w:rStyle w:val="SubtleEmphasis"/>
                <w:rFonts w:ascii="Arial" w:hAnsi="Arial" w:cs="Arial"/>
                <w:b w:val="0"/>
                <w:sz w:val="24"/>
                <w:szCs w:val="24"/>
                <w:u w:val="none"/>
              </w:rPr>
            </w:pPr>
            <w:r>
              <w:rPr>
                <w:rStyle w:val="SubtleEmphasis"/>
                <w:rFonts w:ascii="Arial" w:hAnsi="Arial" w:cs="Arial"/>
                <w:b w:val="0"/>
                <w:sz w:val="24"/>
                <w:szCs w:val="24"/>
                <w:u w:val="none"/>
              </w:rPr>
              <w:t>PURCHASED AT</w:t>
            </w:r>
            <w:r w:rsidR="004A0ED5" w:rsidRPr="00BB7F4C">
              <w:rPr>
                <w:rStyle w:val="SubtleEmphasis"/>
                <w:rFonts w:ascii="Arial" w:hAnsi="Arial" w:cs="Arial"/>
                <w:b w:val="0"/>
                <w:sz w:val="24"/>
                <w:szCs w:val="24"/>
                <w:u w:val="none"/>
              </w:rPr>
              <w:t>:</w:t>
            </w:r>
          </w:p>
        </w:tc>
        <w:tc>
          <w:tcPr>
            <w:tcW w:w="138" w:type="dxa"/>
          </w:tcPr>
          <w:p w14:paraId="71226797" w14:textId="77777777" w:rsidR="004A0ED5" w:rsidRPr="00BB7F4C" w:rsidRDefault="004A0ED5" w:rsidP="004A0E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29" w:type="dxa"/>
          </w:tcPr>
          <w:p w14:paraId="4FED004B" w14:textId="77777777" w:rsidR="004A0ED5" w:rsidRPr="00A0195B" w:rsidRDefault="00176BFC" w:rsidP="009626C5">
            <w:pPr>
              <w:pStyle w:val="Heading1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145" w:type="dxa"/>
          </w:tcPr>
          <w:p w14:paraId="52312193" w14:textId="77777777" w:rsidR="004A0ED5" w:rsidRPr="00BB7F4C" w:rsidRDefault="004A0ED5" w:rsidP="004A0ED5">
            <w:pPr>
              <w:rPr>
                <w:rFonts w:ascii="Arial" w:hAnsi="Arial" w:cs="Arial"/>
              </w:rPr>
            </w:pPr>
          </w:p>
        </w:tc>
        <w:tc>
          <w:tcPr>
            <w:tcW w:w="2412" w:type="dxa"/>
          </w:tcPr>
          <w:p w14:paraId="41E1E68F" w14:textId="77777777" w:rsidR="004A0ED5" w:rsidRPr="00BB7F4C" w:rsidRDefault="004A0ED5" w:rsidP="004A0ED5">
            <w:pPr>
              <w:rPr>
                <w:rStyle w:val="SubtleEmphasis"/>
                <w:rFonts w:ascii="Arial" w:hAnsi="Arial" w:cs="Arial"/>
                <w:sz w:val="20"/>
                <w:szCs w:val="20"/>
                <w:u w:val="none"/>
              </w:rPr>
            </w:pPr>
            <w:r w:rsidRPr="00BB7F4C">
              <w:rPr>
                <w:rStyle w:val="SubtleEmphasis"/>
                <w:rFonts w:ascii="Arial" w:hAnsi="Arial" w:cs="Arial"/>
                <w:sz w:val="20"/>
                <w:szCs w:val="20"/>
                <w:u w:val="none"/>
              </w:rPr>
              <w:t>DATECHARGED:</w:t>
            </w:r>
            <w:r w:rsidR="00176BFC">
              <w:rPr>
                <w:rStyle w:val="SubtleEmphasis"/>
                <w:rFonts w:ascii="Arial" w:hAnsi="Arial" w:cs="Arial"/>
                <w:sz w:val="20"/>
                <w:szCs w:val="20"/>
                <w:u w:val="none"/>
              </w:rPr>
              <w:t xml:space="preserve"> </w:t>
            </w:r>
          </w:p>
        </w:tc>
      </w:tr>
      <w:tr w:rsidR="004A0ED5" w:rsidRPr="006C6FDE" w14:paraId="46717CFA" w14:textId="77777777" w:rsidTr="004A0ED5">
        <w:trPr>
          <w:trHeight w:val="562"/>
        </w:trPr>
        <w:tc>
          <w:tcPr>
            <w:tcW w:w="2166" w:type="dxa"/>
          </w:tcPr>
          <w:p w14:paraId="2809BB6B" w14:textId="77777777" w:rsidR="004A0ED5" w:rsidRPr="00BB7F4C" w:rsidRDefault="004A0ED5" w:rsidP="004A0ED5">
            <w:pPr>
              <w:pStyle w:val="Heading1"/>
              <w:spacing w:after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B7F4C">
              <w:rPr>
                <w:rFonts w:ascii="Arial" w:hAnsi="Arial" w:cs="Arial"/>
                <w:b w:val="0"/>
                <w:sz w:val="24"/>
                <w:szCs w:val="24"/>
              </w:rPr>
              <w:t>Describe items purchased:</w:t>
            </w:r>
          </w:p>
        </w:tc>
        <w:tc>
          <w:tcPr>
            <w:tcW w:w="138" w:type="dxa"/>
          </w:tcPr>
          <w:p w14:paraId="1867C952" w14:textId="77777777" w:rsidR="004A0ED5" w:rsidRPr="00BB7F4C" w:rsidRDefault="004A0ED5" w:rsidP="004A0E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29" w:type="dxa"/>
          </w:tcPr>
          <w:p w14:paraId="60A31346" w14:textId="77777777" w:rsidR="004A0ED5" w:rsidRPr="003736A5" w:rsidRDefault="004A0ED5" w:rsidP="00E00345">
            <w:pPr>
              <w:pStyle w:val="Heading1"/>
              <w:spacing w:after="0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145" w:type="dxa"/>
          </w:tcPr>
          <w:p w14:paraId="6B273F04" w14:textId="77777777" w:rsidR="004A0ED5" w:rsidRPr="00BB7F4C" w:rsidRDefault="004A0ED5" w:rsidP="004A0ED5">
            <w:pPr>
              <w:rPr>
                <w:rFonts w:ascii="Arial" w:hAnsi="Arial" w:cs="Arial"/>
              </w:rPr>
            </w:pPr>
          </w:p>
        </w:tc>
        <w:tc>
          <w:tcPr>
            <w:tcW w:w="2412" w:type="dxa"/>
          </w:tcPr>
          <w:p w14:paraId="5BA96D72" w14:textId="77777777" w:rsidR="001C413B" w:rsidRPr="00BB7F4C" w:rsidRDefault="001C413B" w:rsidP="004A0ED5">
            <w:pPr>
              <w:rPr>
                <w:rFonts w:ascii="Arial" w:hAnsi="Arial" w:cs="Arial"/>
                <w:sz w:val="24"/>
                <w:szCs w:val="24"/>
              </w:rPr>
            </w:pPr>
          </w:p>
          <w:p w14:paraId="0DD884F6" w14:textId="77777777" w:rsidR="004A0ED5" w:rsidRPr="00BB7F4C" w:rsidRDefault="004A0ED5" w:rsidP="009626C5">
            <w:pPr>
              <w:rPr>
                <w:rFonts w:ascii="Arial" w:hAnsi="Arial" w:cs="Arial"/>
                <w:sz w:val="24"/>
                <w:szCs w:val="24"/>
              </w:rPr>
            </w:pPr>
            <w:r w:rsidRPr="00BB7F4C">
              <w:rPr>
                <w:rFonts w:ascii="Arial" w:hAnsi="Arial" w:cs="Arial"/>
                <w:sz w:val="24"/>
                <w:szCs w:val="24"/>
              </w:rPr>
              <w:t>AMOUNT</w:t>
            </w:r>
            <w:r w:rsidRPr="0020667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: </w:t>
            </w:r>
            <w:r w:rsidR="00176BF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0AD451B9" w14:textId="77777777" w:rsidR="007400B4" w:rsidRPr="00BB7F4C" w:rsidRDefault="00000000" w:rsidP="007400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55"/>
        </w:tabs>
        <w:spacing w:after="0"/>
        <w:rPr>
          <w:rStyle w:val="SubtleEmphasis"/>
          <w:rFonts w:cstheme="minorHAnsi"/>
          <w:u w:val="none"/>
        </w:rPr>
      </w:pPr>
      <w:sdt>
        <w:sdtPr>
          <w:rPr>
            <w:rStyle w:val="SubtleEmphasis"/>
            <w:rFonts w:cstheme="minorHAnsi"/>
            <w:u w:val="none"/>
          </w:rPr>
          <w:id w:val="999924214"/>
        </w:sdtPr>
        <w:sdtContent>
          <w:r w:rsidR="00D94162">
            <w:rPr>
              <w:rStyle w:val="SubtleEmphasis"/>
              <w:rFonts w:ascii="MS Gothic" w:eastAsia="MS Gothic" w:hAnsi="MS Gothic" w:cstheme="minorHAnsi" w:hint="eastAsia"/>
              <w:u w:val="none"/>
            </w:rPr>
            <w:t>☐</w:t>
          </w:r>
        </w:sdtContent>
      </w:sdt>
      <w:r w:rsidR="002D22D5" w:rsidRPr="00BB7F4C">
        <w:rPr>
          <w:rStyle w:val="SubtleEmphasis"/>
          <w:rFonts w:cstheme="minorHAnsi"/>
          <w:u w:val="none"/>
        </w:rPr>
        <w:t xml:space="preserve">  APPROVED BUDGETED ITEMS   </w:t>
      </w:r>
      <w:sdt>
        <w:sdtPr>
          <w:rPr>
            <w:rStyle w:val="SubtleEmphasis"/>
            <w:rFonts w:cstheme="minorHAnsi"/>
            <w:u w:val="none"/>
          </w:rPr>
          <w:id w:val="-1008591649"/>
        </w:sdtPr>
        <w:sdtContent>
          <w:r w:rsidR="002D22D5" w:rsidRPr="00BB7F4C">
            <w:rPr>
              <w:rStyle w:val="SubtleEmphasis"/>
              <w:rFonts w:ascii="Segoe UI Symbol" w:eastAsia="MS Gothic" w:hAnsi="Segoe UI Symbol" w:cs="Segoe UI Symbol"/>
              <w:u w:val="none"/>
            </w:rPr>
            <w:t>☐</w:t>
          </w:r>
        </w:sdtContent>
      </w:sdt>
      <w:r w:rsidR="002D22D5" w:rsidRPr="00BB7F4C">
        <w:rPr>
          <w:rStyle w:val="SubtleEmphasis"/>
          <w:rFonts w:cstheme="minorHAnsi"/>
          <w:u w:val="none"/>
        </w:rPr>
        <w:t xml:space="preserve"> APPROVED SPECIAL REQUEST  </w:t>
      </w:r>
      <w:sdt>
        <w:sdtPr>
          <w:rPr>
            <w:rStyle w:val="SubtleEmphasis"/>
            <w:rFonts w:cstheme="minorHAnsi"/>
            <w:u w:val="none"/>
          </w:rPr>
          <w:id w:val="-570116563"/>
        </w:sdtPr>
        <w:sdtContent>
          <w:r w:rsidR="00E471F1" w:rsidRPr="00BB7F4C">
            <w:rPr>
              <w:rStyle w:val="SubtleEmphasis"/>
              <w:rFonts w:ascii="MS Gothic" w:eastAsia="MS Gothic" w:hAnsi="MS Gothic" w:cstheme="minorHAnsi" w:hint="eastAsia"/>
              <w:u w:val="none"/>
            </w:rPr>
            <w:t>☐</w:t>
          </w:r>
        </w:sdtContent>
      </w:sdt>
      <w:r w:rsidR="002D22D5" w:rsidRPr="00BB7F4C">
        <w:rPr>
          <w:rStyle w:val="SubtleEmphasis"/>
          <w:rFonts w:cstheme="minorHAnsi"/>
          <w:u w:val="none"/>
        </w:rPr>
        <w:t xml:space="preserve"> INDIVIDUAL/FAMILY    </w:t>
      </w:r>
      <w:sdt>
        <w:sdtPr>
          <w:rPr>
            <w:rStyle w:val="SubtleEmphasis"/>
            <w:rFonts w:cstheme="minorHAnsi"/>
            <w:u w:val="none"/>
          </w:rPr>
          <w:id w:val="1234047063"/>
        </w:sdtPr>
        <w:sdtContent>
          <w:r w:rsidR="002D22D5" w:rsidRPr="00BB7F4C">
            <w:rPr>
              <w:rStyle w:val="SubtleEmphasis"/>
              <w:rFonts w:ascii="Segoe UI Symbol" w:eastAsia="MS Gothic" w:hAnsi="Segoe UI Symbol" w:cs="Segoe UI Symbol"/>
              <w:u w:val="none"/>
            </w:rPr>
            <w:t>☐</w:t>
          </w:r>
        </w:sdtContent>
      </w:sdt>
      <w:r w:rsidR="002D22D5" w:rsidRPr="00BB7F4C">
        <w:rPr>
          <w:rStyle w:val="SubtleEmphasis"/>
          <w:rFonts w:cstheme="minorHAnsi"/>
          <w:u w:val="none"/>
        </w:rPr>
        <w:t xml:space="preserve">    BASKET</w:t>
      </w:r>
      <w:r w:rsidR="00BB7F4C" w:rsidRPr="00BB7F4C">
        <w:rPr>
          <w:rStyle w:val="SubtleEmphasis"/>
          <w:rFonts w:cstheme="minorHAnsi"/>
          <w:u w:val="none"/>
        </w:rPr>
        <w:t>S</w:t>
      </w:r>
    </w:p>
    <w:p w14:paraId="0E4FE3F4" w14:textId="77777777" w:rsidR="004A0ED5" w:rsidRPr="00BB7F4C" w:rsidRDefault="00000000" w:rsidP="007400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55"/>
        </w:tabs>
        <w:spacing w:after="0"/>
        <w:rPr>
          <w:rStyle w:val="SubtleEmphasis"/>
          <w:rFonts w:ascii="Century Gothic" w:hAnsi="Century Gothic"/>
          <w:iCs w:val="0"/>
          <w:u w:val="none"/>
        </w:rPr>
      </w:pPr>
      <w:sdt>
        <w:sdtPr>
          <w:rPr>
            <w:rStyle w:val="SubtleEmphasis"/>
            <w:u w:val="none"/>
          </w:rPr>
          <w:id w:val="-844785343"/>
        </w:sdtPr>
        <w:sdtContent>
          <w:r w:rsidR="00BB7F4C" w:rsidRPr="00BB7F4C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BB7F4C" w:rsidRPr="00BB7F4C">
        <w:rPr>
          <w:rStyle w:val="SubtleEmphasis"/>
          <w:u w:val="none"/>
        </w:rPr>
        <w:t xml:space="preserve">  Administrative/ NON-Charity:</w:t>
      </w:r>
      <w:sdt>
        <w:sdtPr>
          <w:rPr>
            <w:rStyle w:val="SubtleEmphasis"/>
            <w:u w:val="none"/>
          </w:rPr>
          <w:id w:val="1354459800"/>
        </w:sdtPr>
        <w:sdtContent>
          <w:r w:rsidR="00AC51F2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AC51F2">
        <w:rPr>
          <w:rStyle w:val="SubtleEmphasis"/>
          <w:u w:val="none"/>
        </w:rPr>
        <w:t xml:space="preserve"> OTHER</w:t>
      </w:r>
    </w:p>
    <w:tbl>
      <w:tblPr>
        <w:tblStyle w:val="TableGrid"/>
        <w:tblW w:w="5000" w:type="pct"/>
        <w:tblCellMar>
          <w:top w:w="58" w:type="dxa"/>
          <w:left w:w="58" w:type="dxa"/>
          <w:bottom w:w="58" w:type="dxa"/>
          <w:right w:w="58" w:type="dxa"/>
        </w:tblCellMar>
        <w:tblLook w:val="01E0" w:firstRow="1" w:lastRow="1" w:firstColumn="1" w:lastColumn="1" w:noHBand="0" w:noVBand="0"/>
      </w:tblPr>
      <w:tblGrid>
        <w:gridCol w:w="2165"/>
        <w:gridCol w:w="138"/>
        <w:gridCol w:w="5930"/>
        <w:gridCol w:w="145"/>
        <w:gridCol w:w="2412"/>
      </w:tblGrid>
      <w:tr w:rsidR="007400B4" w:rsidRPr="006C6FDE" w14:paraId="5C834F92" w14:textId="77777777" w:rsidTr="002C02C0">
        <w:trPr>
          <w:trHeight w:val="432"/>
        </w:trPr>
        <w:tc>
          <w:tcPr>
            <w:tcW w:w="2165" w:type="dxa"/>
          </w:tcPr>
          <w:p w14:paraId="29E8AE88" w14:textId="77777777" w:rsidR="007400B4" w:rsidRPr="00BB7F4C" w:rsidRDefault="00E5650B" w:rsidP="0085094B">
            <w:pPr>
              <w:pStyle w:val="Heading1"/>
              <w:rPr>
                <w:rStyle w:val="SubtleEmphasis"/>
                <w:rFonts w:ascii="Arial" w:hAnsi="Arial" w:cs="Arial"/>
                <w:b w:val="0"/>
                <w:sz w:val="24"/>
                <w:szCs w:val="24"/>
                <w:u w:val="none"/>
              </w:rPr>
            </w:pPr>
            <w:r>
              <w:rPr>
                <w:rStyle w:val="SubtleEmphasis"/>
                <w:rFonts w:ascii="Arial" w:hAnsi="Arial" w:cs="Arial"/>
                <w:b w:val="0"/>
                <w:sz w:val="24"/>
                <w:szCs w:val="24"/>
                <w:u w:val="none"/>
              </w:rPr>
              <w:t>PURCHASED AT</w:t>
            </w:r>
            <w:r w:rsidRPr="00BB7F4C">
              <w:rPr>
                <w:rStyle w:val="SubtleEmphasis"/>
                <w:rFonts w:ascii="Arial" w:hAnsi="Arial" w:cs="Arial"/>
                <w:b w:val="0"/>
                <w:sz w:val="24"/>
                <w:szCs w:val="24"/>
                <w:u w:val="none"/>
              </w:rPr>
              <w:t>:</w:t>
            </w:r>
          </w:p>
        </w:tc>
        <w:tc>
          <w:tcPr>
            <w:tcW w:w="138" w:type="dxa"/>
          </w:tcPr>
          <w:p w14:paraId="5E7C554C" w14:textId="77777777" w:rsidR="007400B4" w:rsidRPr="00BB7F4C" w:rsidRDefault="007400B4" w:rsidP="0085094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30" w:type="dxa"/>
          </w:tcPr>
          <w:p w14:paraId="62E11FCC" w14:textId="77777777" w:rsidR="007400B4" w:rsidRPr="00BB7F4C" w:rsidRDefault="007400B4" w:rsidP="0085094B">
            <w:pPr>
              <w:pStyle w:val="Heading1"/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  <w:tc>
          <w:tcPr>
            <w:tcW w:w="145" w:type="dxa"/>
          </w:tcPr>
          <w:p w14:paraId="718DB11E" w14:textId="77777777" w:rsidR="007400B4" w:rsidRPr="00BB7F4C" w:rsidRDefault="007400B4" w:rsidP="0085094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12" w:type="dxa"/>
          </w:tcPr>
          <w:p w14:paraId="63D0CE32" w14:textId="77777777" w:rsidR="007400B4" w:rsidRPr="00BB7F4C" w:rsidRDefault="005E3C3C" w:rsidP="0085094B">
            <w:pPr>
              <w:rPr>
                <w:rStyle w:val="SubtleEmphasis"/>
                <w:rFonts w:ascii="Arial" w:hAnsi="Arial" w:cs="Arial"/>
                <w:sz w:val="20"/>
                <w:szCs w:val="20"/>
                <w:u w:val="none"/>
              </w:rPr>
            </w:pPr>
            <w:r w:rsidRPr="00BB7F4C">
              <w:rPr>
                <w:rStyle w:val="SubtleEmphasis"/>
                <w:rFonts w:ascii="Arial" w:hAnsi="Arial" w:cs="Arial"/>
                <w:sz w:val="20"/>
                <w:szCs w:val="20"/>
                <w:u w:val="none"/>
              </w:rPr>
              <w:t>DATE</w:t>
            </w:r>
            <w:r w:rsidR="007400B4" w:rsidRPr="00BB7F4C">
              <w:rPr>
                <w:rStyle w:val="SubtleEmphasis"/>
                <w:rFonts w:ascii="Arial" w:hAnsi="Arial" w:cs="Arial"/>
                <w:sz w:val="20"/>
                <w:szCs w:val="20"/>
                <w:u w:val="none"/>
              </w:rPr>
              <w:t xml:space="preserve"> CHARGE</w:t>
            </w:r>
            <w:r w:rsidR="00E00345">
              <w:rPr>
                <w:rStyle w:val="SubtleEmphasis"/>
                <w:rFonts w:ascii="Arial" w:hAnsi="Arial" w:cs="Arial"/>
                <w:sz w:val="20"/>
                <w:szCs w:val="20"/>
                <w:u w:val="none"/>
              </w:rPr>
              <w:t>D</w:t>
            </w:r>
            <w:r w:rsidR="00641215">
              <w:rPr>
                <w:rStyle w:val="SubtleEmphasis"/>
                <w:rFonts w:ascii="Arial" w:hAnsi="Arial" w:cs="Arial"/>
                <w:sz w:val="20"/>
                <w:szCs w:val="20"/>
                <w:u w:val="none"/>
              </w:rPr>
              <w:t>:</w:t>
            </w:r>
            <w:r w:rsidR="00176BFC">
              <w:rPr>
                <w:rStyle w:val="SubtleEmphasis"/>
                <w:rFonts w:ascii="Arial" w:hAnsi="Arial" w:cs="Arial"/>
                <w:sz w:val="20"/>
                <w:szCs w:val="20"/>
                <w:u w:val="none"/>
              </w:rPr>
              <w:t xml:space="preserve"> </w:t>
            </w:r>
          </w:p>
        </w:tc>
      </w:tr>
      <w:tr w:rsidR="00971A09" w:rsidRPr="006C6FDE" w14:paraId="70D3E009" w14:textId="77777777" w:rsidTr="002C02C0">
        <w:trPr>
          <w:trHeight w:val="562"/>
        </w:trPr>
        <w:tc>
          <w:tcPr>
            <w:tcW w:w="2165" w:type="dxa"/>
          </w:tcPr>
          <w:p w14:paraId="34907419" w14:textId="77777777" w:rsidR="00971A09" w:rsidRPr="00BB7F4C" w:rsidRDefault="00971A09" w:rsidP="00971A09">
            <w:pPr>
              <w:pStyle w:val="Heading1"/>
              <w:spacing w:after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B7F4C">
              <w:rPr>
                <w:rFonts w:ascii="Arial" w:hAnsi="Arial" w:cs="Arial"/>
                <w:b w:val="0"/>
                <w:sz w:val="24"/>
                <w:szCs w:val="24"/>
              </w:rPr>
              <w:t>Describe items purchased:</w:t>
            </w:r>
          </w:p>
        </w:tc>
        <w:tc>
          <w:tcPr>
            <w:tcW w:w="138" w:type="dxa"/>
          </w:tcPr>
          <w:p w14:paraId="24C2B7AE" w14:textId="77777777" w:rsidR="00971A09" w:rsidRPr="00BB7F4C" w:rsidRDefault="00971A09" w:rsidP="00971A0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30" w:type="dxa"/>
          </w:tcPr>
          <w:p w14:paraId="5D0D4475" w14:textId="77777777" w:rsidR="00971A09" w:rsidRPr="00D94162" w:rsidRDefault="00971A09" w:rsidP="00E00345">
            <w:pPr>
              <w:pStyle w:val="Heading1"/>
              <w:spacing w:after="0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145" w:type="dxa"/>
          </w:tcPr>
          <w:p w14:paraId="610829D3" w14:textId="77777777" w:rsidR="00971A09" w:rsidRPr="00BB7F4C" w:rsidRDefault="00971A09" w:rsidP="00971A0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12" w:type="dxa"/>
          </w:tcPr>
          <w:p w14:paraId="11395E05" w14:textId="77777777" w:rsidR="001C413B" w:rsidRPr="00BB7F4C" w:rsidRDefault="001C413B" w:rsidP="00971A09">
            <w:pPr>
              <w:rPr>
                <w:rStyle w:val="SubtleEmphasis"/>
                <w:rFonts w:ascii="Arial" w:hAnsi="Arial" w:cs="Arial"/>
                <w:sz w:val="24"/>
                <w:szCs w:val="24"/>
                <w:u w:val="none"/>
              </w:rPr>
            </w:pPr>
          </w:p>
          <w:p w14:paraId="60D89B8A" w14:textId="77777777" w:rsidR="00971A09" w:rsidRPr="00BB7F4C" w:rsidRDefault="00971A09" w:rsidP="009626C5">
            <w:pPr>
              <w:rPr>
                <w:rFonts w:ascii="Arial" w:hAnsi="Arial" w:cs="Arial"/>
                <w:sz w:val="24"/>
                <w:szCs w:val="24"/>
              </w:rPr>
            </w:pPr>
            <w:r w:rsidRPr="00BB7F4C">
              <w:rPr>
                <w:rStyle w:val="SubtleEmphasis"/>
                <w:rFonts w:ascii="Arial" w:hAnsi="Arial" w:cs="Arial"/>
                <w:sz w:val="24"/>
                <w:szCs w:val="24"/>
                <w:u w:val="none"/>
              </w:rPr>
              <w:t xml:space="preserve">AMOUNT:  </w:t>
            </w:r>
          </w:p>
        </w:tc>
      </w:tr>
    </w:tbl>
    <w:p w14:paraId="0B46B07C" w14:textId="77777777" w:rsidR="007400B4" w:rsidRPr="00BB7F4C" w:rsidRDefault="00000000" w:rsidP="007400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55"/>
        </w:tabs>
        <w:spacing w:after="0"/>
        <w:rPr>
          <w:rStyle w:val="SubtleEmphasis"/>
          <w:rFonts w:cstheme="minorHAnsi"/>
          <w:u w:val="none"/>
        </w:rPr>
      </w:pPr>
      <w:sdt>
        <w:sdtPr>
          <w:rPr>
            <w:rStyle w:val="SubtleEmphasis"/>
            <w:rFonts w:cstheme="minorHAnsi"/>
            <w:u w:val="none"/>
          </w:rPr>
          <w:id w:val="904255433"/>
        </w:sdtPr>
        <w:sdtContent>
          <w:r w:rsidR="00284486">
            <w:rPr>
              <w:rStyle w:val="SubtleEmphasis"/>
              <w:rFonts w:ascii="MS Gothic" w:eastAsia="MS Gothic" w:hAnsi="MS Gothic" w:cstheme="minorHAnsi" w:hint="eastAsia"/>
              <w:u w:val="none"/>
            </w:rPr>
            <w:t>☐</w:t>
          </w:r>
        </w:sdtContent>
      </w:sdt>
      <w:r w:rsidR="002D22D5" w:rsidRPr="00BB7F4C">
        <w:rPr>
          <w:rStyle w:val="SubtleEmphasis"/>
          <w:rFonts w:cstheme="minorHAnsi"/>
          <w:u w:val="none"/>
        </w:rPr>
        <w:t xml:space="preserve">  APPROVED BUDGETED ITEMS   </w:t>
      </w:r>
      <w:sdt>
        <w:sdtPr>
          <w:rPr>
            <w:rStyle w:val="SubtleEmphasis"/>
            <w:rFonts w:cstheme="minorHAnsi"/>
            <w:u w:val="none"/>
          </w:rPr>
          <w:id w:val="-1320814893"/>
        </w:sdtPr>
        <w:sdtContent>
          <w:r w:rsidR="002D22D5" w:rsidRPr="00BB7F4C">
            <w:rPr>
              <w:rStyle w:val="SubtleEmphasis"/>
              <w:rFonts w:ascii="Segoe UI Symbol" w:eastAsia="MS Gothic" w:hAnsi="Segoe UI Symbol" w:cs="Segoe UI Symbol"/>
              <w:u w:val="none"/>
            </w:rPr>
            <w:t>☐</w:t>
          </w:r>
        </w:sdtContent>
      </w:sdt>
      <w:r w:rsidR="002D22D5" w:rsidRPr="00BB7F4C">
        <w:rPr>
          <w:rStyle w:val="SubtleEmphasis"/>
          <w:rFonts w:cstheme="minorHAnsi"/>
          <w:u w:val="none"/>
        </w:rPr>
        <w:t xml:space="preserve"> APPROVED SPECIAL REQUEST  </w:t>
      </w:r>
      <w:sdt>
        <w:sdtPr>
          <w:rPr>
            <w:rStyle w:val="SubtleEmphasis"/>
            <w:rFonts w:cstheme="minorHAnsi"/>
            <w:u w:val="none"/>
          </w:rPr>
          <w:id w:val="2001545892"/>
        </w:sdtPr>
        <w:sdtContent>
          <w:r w:rsidR="002D22D5" w:rsidRPr="00BB7F4C">
            <w:rPr>
              <w:rStyle w:val="SubtleEmphasis"/>
              <w:rFonts w:ascii="Segoe UI Symbol" w:eastAsia="MS Gothic" w:hAnsi="Segoe UI Symbol" w:cs="Segoe UI Symbol"/>
              <w:u w:val="none"/>
            </w:rPr>
            <w:t>☐</w:t>
          </w:r>
        </w:sdtContent>
      </w:sdt>
      <w:r w:rsidR="002D22D5" w:rsidRPr="00BB7F4C">
        <w:rPr>
          <w:rStyle w:val="SubtleEmphasis"/>
          <w:rFonts w:cstheme="minorHAnsi"/>
          <w:u w:val="none"/>
        </w:rPr>
        <w:t xml:space="preserve"> INDIVIDUAL/FAMILY    </w:t>
      </w:r>
      <w:sdt>
        <w:sdtPr>
          <w:rPr>
            <w:rStyle w:val="SubtleEmphasis"/>
            <w:rFonts w:cstheme="minorHAnsi"/>
            <w:u w:val="none"/>
          </w:rPr>
          <w:id w:val="563455420"/>
        </w:sdtPr>
        <w:sdtContent>
          <w:r w:rsidR="002D22D5" w:rsidRPr="00BB7F4C">
            <w:rPr>
              <w:rStyle w:val="SubtleEmphasis"/>
              <w:rFonts w:ascii="Segoe UI Symbol" w:eastAsia="MS Gothic" w:hAnsi="Segoe UI Symbol" w:cs="Segoe UI Symbol"/>
              <w:u w:val="none"/>
            </w:rPr>
            <w:t>☐</w:t>
          </w:r>
        </w:sdtContent>
      </w:sdt>
      <w:r w:rsidR="002D22D5" w:rsidRPr="00BB7F4C">
        <w:rPr>
          <w:rStyle w:val="SubtleEmphasis"/>
          <w:rFonts w:cstheme="minorHAnsi"/>
          <w:u w:val="none"/>
        </w:rPr>
        <w:t xml:space="preserve">    BASKETS</w:t>
      </w:r>
    </w:p>
    <w:p w14:paraId="31ED3839" w14:textId="77777777" w:rsidR="004A0ED5" w:rsidRPr="00BB7F4C" w:rsidRDefault="00000000" w:rsidP="007400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55"/>
        </w:tabs>
        <w:spacing w:after="0"/>
        <w:rPr>
          <w:rStyle w:val="SubtleEmphasis"/>
          <w:rFonts w:ascii="Century Gothic" w:hAnsi="Century Gothic"/>
          <w:iCs w:val="0"/>
          <w:u w:val="none"/>
        </w:rPr>
      </w:pPr>
      <w:sdt>
        <w:sdtPr>
          <w:rPr>
            <w:rStyle w:val="SubtleEmphasis"/>
            <w:u w:val="none"/>
          </w:rPr>
          <w:id w:val="1338423906"/>
        </w:sdtPr>
        <w:sdtContent>
          <w:r w:rsidR="00BB7F4C" w:rsidRPr="00BB7F4C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BB7F4C" w:rsidRPr="00BB7F4C">
        <w:rPr>
          <w:rStyle w:val="SubtleEmphasis"/>
          <w:u w:val="none"/>
        </w:rPr>
        <w:t xml:space="preserve">  Administrative/ NON-Charity:</w:t>
      </w:r>
      <w:sdt>
        <w:sdtPr>
          <w:rPr>
            <w:rStyle w:val="SubtleEmphasis"/>
            <w:u w:val="none"/>
          </w:rPr>
          <w:id w:val="959761126"/>
        </w:sdtPr>
        <w:sdtContent>
          <w:r w:rsidR="00AC51F2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AC51F2">
        <w:rPr>
          <w:rStyle w:val="SubtleEmphasis"/>
          <w:u w:val="none"/>
        </w:rPr>
        <w:t xml:space="preserve"> OTHER</w:t>
      </w:r>
    </w:p>
    <w:tbl>
      <w:tblPr>
        <w:tblStyle w:val="TableGrid"/>
        <w:tblW w:w="5002" w:type="pct"/>
        <w:tblCellMar>
          <w:top w:w="58" w:type="dxa"/>
          <w:left w:w="58" w:type="dxa"/>
          <w:bottom w:w="58" w:type="dxa"/>
          <w:right w:w="58" w:type="dxa"/>
        </w:tblCellMar>
        <w:tblLook w:val="01E0" w:firstRow="1" w:lastRow="1" w:firstColumn="1" w:lastColumn="1" w:noHBand="0" w:noVBand="0"/>
      </w:tblPr>
      <w:tblGrid>
        <w:gridCol w:w="2190"/>
        <w:gridCol w:w="139"/>
        <w:gridCol w:w="6009"/>
        <w:gridCol w:w="146"/>
        <w:gridCol w:w="2310"/>
      </w:tblGrid>
      <w:tr w:rsidR="007400B4" w:rsidRPr="00BB7F4C" w14:paraId="0681BCEC" w14:textId="77777777" w:rsidTr="001C413B">
        <w:trPr>
          <w:trHeight w:val="374"/>
        </w:trPr>
        <w:tc>
          <w:tcPr>
            <w:tcW w:w="2190" w:type="dxa"/>
          </w:tcPr>
          <w:p w14:paraId="7492BEDE" w14:textId="77777777" w:rsidR="007400B4" w:rsidRPr="00BB7F4C" w:rsidRDefault="00E5650B" w:rsidP="0085094B">
            <w:pPr>
              <w:pStyle w:val="Heading1"/>
              <w:rPr>
                <w:rStyle w:val="SubtleEmphasis"/>
                <w:rFonts w:ascii="Arial" w:hAnsi="Arial" w:cs="Arial"/>
                <w:b w:val="0"/>
                <w:sz w:val="24"/>
                <w:szCs w:val="24"/>
                <w:u w:val="none"/>
              </w:rPr>
            </w:pPr>
            <w:r>
              <w:rPr>
                <w:rStyle w:val="SubtleEmphasis"/>
                <w:rFonts w:ascii="Arial" w:hAnsi="Arial" w:cs="Arial"/>
                <w:b w:val="0"/>
                <w:sz w:val="24"/>
                <w:szCs w:val="24"/>
                <w:u w:val="none"/>
              </w:rPr>
              <w:t>PURCHASED AT</w:t>
            </w:r>
            <w:r w:rsidRPr="00BB7F4C">
              <w:rPr>
                <w:rStyle w:val="SubtleEmphasis"/>
                <w:rFonts w:ascii="Arial" w:hAnsi="Arial" w:cs="Arial"/>
                <w:b w:val="0"/>
                <w:sz w:val="24"/>
                <w:szCs w:val="24"/>
                <w:u w:val="none"/>
              </w:rPr>
              <w:t>:</w:t>
            </w:r>
          </w:p>
        </w:tc>
        <w:tc>
          <w:tcPr>
            <w:tcW w:w="139" w:type="dxa"/>
          </w:tcPr>
          <w:p w14:paraId="3CB13486" w14:textId="77777777" w:rsidR="007400B4" w:rsidRPr="00BB7F4C" w:rsidRDefault="007400B4" w:rsidP="0085094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010" w:type="dxa"/>
            <w:tcBorders>
              <w:bottom w:val="single" w:sz="4" w:space="0" w:color="auto"/>
            </w:tcBorders>
          </w:tcPr>
          <w:p w14:paraId="7538C57A" w14:textId="77777777" w:rsidR="007400B4" w:rsidRPr="00BB7F4C" w:rsidRDefault="007400B4" w:rsidP="0085094B">
            <w:pPr>
              <w:pStyle w:val="Heading1"/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  <w:tc>
          <w:tcPr>
            <w:tcW w:w="146" w:type="dxa"/>
          </w:tcPr>
          <w:p w14:paraId="1DFCE07E" w14:textId="77777777" w:rsidR="007400B4" w:rsidRPr="00BB7F4C" w:rsidRDefault="007400B4" w:rsidP="0085094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10" w:type="dxa"/>
            <w:tcBorders>
              <w:bottom w:val="single" w:sz="4" w:space="0" w:color="auto"/>
            </w:tcBorders>
          </w:tcPr>
          <w:p w14:paraId="093D0F54" w14:textId="77777777" w:rsidR="007400B4" w:rsidRPr="00BB7F4C" w:rsidRDefault="004B41A1" w:rsidP="0085094B">
            <w:pPr>
              <w:rPr>
                <w:rStyle w:val="SubtleEmphasis"/>
                <w:rFonts w:ascii="Arial" w:hAnsi="Arial" w:cs="Arial"/>
                <w:sz w:val="20"/>
                <w:szCs w:val="20"/>
                <w:u w:val="none"/>
              </w:rPr>
            </w:pPr>
            <w:r w:rsidRPr="00BB7F4C">
              <w:rPr>
                <w:rStyle w:val="SubtleEmphasis"/>
                <w:rFonts w:ascii="Arial" w:hAnsi="Arial" w:cs="Arial"/>
                <w:sz w:val="20"/>
                <w:szCs w:val="20"/>
                <w:u w:val="none"/>
              </w:rPr>
              <w:t>DATE</w:t>
            </w:r>
            <w:r w:rsidR="007400B4" w:rsidRPr="00BB7F4C">
              <w:rPr>
                <w:rStyle w:val="SubtleEmphasis"/>
                <w:rFonts w:ascii="Arial" w:hAnsi="Arial" w:cs="Arial"/>
                <w:sz w:val="20"/>
                <w:szCs w:val="20"/>
                <w:u w:val="none"/>
              </w:rPr>
              <w:t xml:space="preserve"> CHARGED</w:t>
            </w:r>
            <w:r w:rsidR="00DE08F1" w:rsidRPr="00FF6244">
              <w:rPr>
                <w:rStyle w:val="SubtleEmphasis"/>
                <w:rFonts w:ascii="Arial" w:hAnsi="Arial" w:cs="Arial"/>
                <w:sz w:val="20"/>
                <w:szCs w:val="20"/>
                <w:u w:val="none"/>
              </w:rPr>
              <w:t>:</w:t>
            </w:r>
          </w:p>
        </w:tc>
      </w:tr>
      <w:tr w:rsidR="000A672F" w:rsidRPr="00BB7F4C" w14:paraId="2A64371A" w14:textId="77777777" w:rsidTr="001C413B">
        <w:trPr>
          <w:trHeight w:val="624"/>
        </w:trPr>
        <w:tc>
          <w:tcPr>
            <w:tcW w:w="2190" w:type="dxa"/>
          </w:tcPr>
          <w:p w14:paraId="3A394E13" w14:textId="77777777" w:rsidR="000A672F" w:rsidRPr="00BB7F4C" w:rsidRDefault="000A672F" w:rsidP="000A672F">
            <w:pPr>
              <w:pStyle w:val="Heading1"/>
              <w:spacing w:after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B7F4C">
              <w:rPr>
                <w:rFonts w:ascii="Arial" w:hAnsi="Arial" w:cs="Arial"/>
                <w:b w:val="0"/>
                <w:sz w:val="24"/>
                <w:szCs w:val="24"/>
              </w:rPr>
              <w:t>Describe items purchased:</w:t>
            </w:r>
          </w:p>
        </w:tc>
        <w:tc>
          <w:tcPr>
            <w:tcW w:w="139" w:type="dxa"/>
          </w:tcPr>
          <w:p w14:paraId="43750C6A" w14:textId="77777777" w:rsidR="000A672F" w:rsidRPr="00BB7F4C" w:rsidRDefault="000A672F" w:rsidP="000A672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010" w:type="dxa"/>
            <w:tcBorders>
              <w:top w:val="single" w:sz="4" w:space="0" w:color="auto"/>
            </w:tcBorders>
          </w:tcPr>
          <w:p w14:paraId="7C6A0C5B" w14:textId="77777777" w:rsidR="000A672F" w:rsidRPr="00D94162" w:rsidRDefault="000A672F" w:rsidP="000A672F">
            <w:pPr>
              <w:pStyle w:val="Heading1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146" w:type="dxa"/>
          </w:tcPr>
          <w:p w14:paraId="0B68F4B3" w14:textId="77777777" w:rsidR="000A672F" w:rsidRPr="00BB7F4C" w:rsidRDefault="000A672F" w:rsidP="000A672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10" w:type="dxa"/>
          </w:tcPr>
          <w:p w14:paraId="54803165" w14:textId="77777777" w:rsidR="001C413B" w:rsidRPr="00BB7F4C" w:rsidRDefault="001C413B" w:rsidP="000A672F">
            <w:pPr>
              <w:rPr>
                <w:rStyle w:val="SubtleEmphasis"/>
                <w:rFonts w:ascii="Arial" w:hAnsi="Arial" w:cs="Arial"/>
                <w:sz w:val="24"/>
                <w:szCs w:val="24"/>
                <w:u w:val="none"/>
              </w:rPr>
            </w:pPr>
          </w:p>
          <w:p w14:paraId="54F3DCA3" w14:textId="77777777" w:rsidR="000A672F" w:rsidRPr="00BB7F4C" w:rsidRDefault="000A672F" w:rsidP="000A672F">
            <w:pPr>
              <w:rPr>
                <w:rFonts w:ascii="Arial" w:hAnsi="Arial" w:cs="Arial"/>
                <w:sz w:val="24"/>
                <w:szCs w:val="24"/>
              </w:rPr>
            </w:pPr>
            <w:r w:rsidRPr="00BB7F4C">
              <w:rPr>
                <w:rStyle w:val="SubtleEmphasis"/>
                <w:rFonts w:ascii="Arial" w:hAnsi="Arial" w:cs="Arial"/>
                <w:sz w:val="24"/>
                <w:szCs w:val="24"/>
                <w:u w:val="none"/>
              </w:rPr>
              <w:t>AMOUNT:</w:t>
            </w:r>
          </w:p>
        </w:tc>
      </w:tr>
    </w:tbl>
    <w:p w14:paraId="61A2AAC6" w14:textId="77777777" w:rsidR="006D37D3" w:rsidRDefault="006D37D3" w:rsidP="000A437E">
      <w:pPr>
        <w:pStyle w:val="Heading1"/>
        <w:spacing w:after="0" w:line="240" w:lineRule="auto"/>
        <w:rPr>
          <w:rFonts w:ascii="Arial" w:hAnsi="Arial" w:cs="Arial"/>
          <w:color w:val="222222"/>
          <w:sz w:val="16"/>
          <w:szCs w:val="16"/>
          <w:shd w:val="clear" w:color="auto" w:fill="FFFFFF"/>
        </w:rPr>
      </w:pPr>
    </w:p>
    <w:p w14:paraId="387E4EF6" w14:textId="77777777" w:rsidR="006D37D3" w:rsidRPr="002C0256" w:rsidRDefault="006D37D3" w:rsidP="006D37D3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spacing w:after="0" w:line="240" w:lineRule="auto"/>
        <w:rPr>
          <w:rFonts w:ascii="Arial" w:hAnsi="Arial" w:cs="Arial"/>
          <w:b w:val="0"/>
          <w:highlight w:val="yellow"/>
        </w:rPr>
      </w:pPr>
      <w:r w:rsidRPr="002C0256">
        <w:rPr>
          <w:rFonts w:ascii="Arial" w:hAnsi="Arial" w:cs="Arial"/>
          <w:b w:val="0"/>
          <w:highlight w:val="yellow"/>
          <w:u w:val="single"/>
        </w:rPr>
        <w:t>$10 Publix Food Cards</w:t>
      </w:r>
      <w:r w:rsidRPr="002C0256">
        <w:rPr>
          <w:rFonts w:ascii="Arial" w:hAnsi="Arial" w:cs="Arial"/>
          <w:b w:val="0"/>
          <w:highlight w:val="yellow"/>
        </w:rPr>
        <w:sym w:font="Wingdings" w:char="F0E0"/>
      </w:r>
      <w:r w:rsidRPr="002C0256">
        <w:rPr>
          <w:rFonts w:ascii="Arial" w:hAnsi="Arial" w:cs="Arial"/>
          <w:b w:val="0"/>
          <w:highlight w:val="yellow"/>
        </w:rPr>
        <w:t xml:space="preserve"> Click on box </w:t>
      </w:r>
      <w:r w:rsidRPr="002C0256">
        <w:rPr>
          <w:rFonts w:ascii="Arial" w:hAnsi="Arial" w:cs="Arial"/>
          <w:b w:val="0"/>
          <w:highlight w:val="yellow"/>
        </w:rPr>
        <w:sym w:font="Wingdings" w:char="F0E0"/>
      </w:r>
      <w:sdt>
        <w:sdtPr>
          <w:rPr>
            <w:rFonts w:ascii="Arial" w:hAnsi="Arial" w:cs="Arial"/>
            <w:b w:val="0"/>
            <w:highlight w:val="yellow"/>
          </w:rPr>
          <w:id w:val="1649709359"/>
        </w:sdtPr>
        <w:sdtContent>
          <w:r w:rsidRPr="002C0256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C0256">
        <w:rPr>
          <w:rFonts w:ascii="Arial" w:hAnsi="Arial" w:cs="Arial"/>
          <w:b w:val="0"/>
          <w:highlight w:val="yellow"/>
        </w:rPr>
        <w:t xml:space="preserve"> NO or  </w:t>
      </w:r>
      <w:sdt>
        <w:sdtPr>
          <w:rPr>
            <w:rFonts w:ascii="Arial" w:hAnsi="Arial" w:cs="Arial"/>
            <w:b w:val="0"/>
            <w:highlight w:val="yellow"/>
          </w:rPr>
          <w:id w:val="1729487139"/>
        </w:sdtPr>
        <w:sdtContent>
          <w:r w:rsidRPr="002C0256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C0256">
        <w:rPr>
          <w:rFonts w:ascii="Arial" w:hAnsi="Arial" w:cs="Arial"/>
          <w:b w:val="0"/>
          <w:highlight w:val="yellow"/>
        </w:rPr>
        <w:t xml:space="preserve"> YES if Yes ENTER total # of cards          </w:t>
      </w:r>
      <w:r w:rsidR="00B86D2A">
        <w:rPr>
          <w:rFonts w:ascii="Arial" w:hAnsi="Arial" w:cs="Arial"/>
          <w:b w:val="0"/>
          <w:highlight w:val="yellow"/>
        </w:rPr>
        <w:t xml:space="preserve">  </w:t>
      </w:r>
      <w:r w:rsidRPr="002C0256">
        <w:rPr>
          <w:rFonts w:ascii="Arial" w:hAnsi="Arial" w:cs="Arial"/>
          <w:b w:val="0"/>
          <w:highlight w:val="yellow"/>
        </w:rPr>
        <w:t xml:space="preserve">  @ $ 9.70 =</w:t>
      </w:r>
      <w:r w:rsidR="00176BFC">
        <w:rPr>
          <w:rFonts w:ascii="Arial" w:hAnsi="Arial" w:cs="Arial"/>
          <w:b w:val="0"/>
          <w:highlight w:val="yellow"/>
        </w:rPr>
        <w:t xml:space="preserve">  </w:t>
      </w:r>
    </w:p>
    <w:p w14:paraId="60A815D2" w14:textId="77777777" w:rsidR="006D37D3" w:rsidRPr="002C0256" w:rsidRDefault="006D37D3" w:rsidP="006D37D3">
      <w:pPr>
        <w:spacing w:line="240" w:lineRule="auto"/>
        <w:rPr>
          <w:rFonts w:ascii="Arial" w:hAnsi="Arial" w:cs="Arial"/>
          <w:highlight w:val="yellow"/>
        </w:rPr>
      </w:pPr>
    </w:p>
    <w:p w14:paraId="2B5A0D0E" w14:textId="4E5DDE28" w:rsidR="006D37D3" w:rsidRPr="002C0256" w:rsidRDefault="006D37D3" w:rsidP="006D37D3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spacing w:after="0" w:line="240" w:lineRule="auto"/>
        <w:rPr>
          <w:rFonts w:ascii="Arial" w:hAnsi="Arial" w:cs="Arial"/>
          <w:b w:val="0"/>
          <w:highlight w:val="yellow"/>
        </w:rPr>
      </w:pPr>
      <w:r w:rsidRPr="002C0256">
        <w:rPr>
          <w:rFonts w:ascii="Arial" w:hAnsi="Arial" w:cs="Arial"/>
          <w:b w:val="0"/>
          <w:highlight w:val="yellow"/>
          <w:u w:val="single"/>
        </w:rPr>
        <w:t>$</w:t>
      </w:r>
      <w:r w:rsidR="00BE522C">
        <w:rPr>
          <w:rFonts w:ascii="Arial" w:hAnsi="Arial" w:cs="Arial"/>
          <w:b w:val="0"/>
          <w:highlight w:val="yellow"/>
          <w:u w:val="single"/>
        </w:rPr>
        <w:t>1</w:t>
      </w:r>
      <w:r w:rsidRPr="002C0256">
        <w:rPr>
          <w:rFonts w:ascii="Arial" w:hAnsi="Arial" w:cs="Arial"/>
          <w:b w:val="0"/>
          <w:highlight w:val="yellow"/>
          <w:u w:val="single"/>
        </w:rPr>
        <w:t xml:space="preserve">0 </w:t>
      </w:r>
      <w:r w:rsidR="00BE522C">
        <w:rPr>
          <w:rFonts w:ascii="Arial" w:hAnsi="Arial" w:cs="Arial"/>
          <w:b w:val="0"/>
          <w:highlight w:val="yellow"/>
          <w:u w:val="single"/>
        </w:rPr>
        <w:t>Walmart</w:t>
      </w:r>
      <w:r w:rsidRPr="002C0256">
        <w:rPr>
          <w:rFonts w:ascii="Arial" w:hAnsi="Arial" w:cs="Arial"/>
          <w:b w:val="0"/>
          <w:highlight w:val="yellow"/>
          <w:u w:val="single"/>
        </w:rPr>
        <w:t xml:space="preserve"> Food Cards</w:t>
      </w:r>
      <w:r w:rsidRPr="002C0256">
        <w:rPr>
          <w:rFonts w:ascii="Arial" w:hAnsi="Arial" w:cs="Arial"/>
          <w:b w:val="0"/>
          <w:highlight w:val="yellow"/>
        </w:rPr>
        <w:sym w:font="Wingdings" w:char="F0E0"/>
      </w:r>
      <w:r w:rsidRPr="002C0256">
        <w:rPr>
          <w:rFonts w:ascii="Arial" w:hAnsi="Arial" w:cs="Arial"/>
          <w:b w:val="0"/>
          <w:highlight w:val="yellow"/>
        </w:rPr>
        <w:t xml:space="preserve"> Click on box </w:t>
      </w:r>
      <w:r w:rsidRPr="002C0256">
        <w:rPr>
          <w:rFonts w:ascii="Arial" w:hAnsi="Arial" w:cs="Arial"/>
          <w:b w:val="0"/>
          <w:highlight w:val="yellow"/>
        </w:rPr>
        <w:sym w:font="Wingdings" w:char="F0E0"/>
      </w:r>
      <w:sdt>
        <w:sdtPr>
          <w:rPr>
            <w:rFonts w:ascii="Arial" w:hAnsi="Arial" w:cs="Arial"/>
            <w:b w:val="0"/>
            <w:highlight w:val="yellow"/>
          </w:rPr>
          <w:id w:val="-1376233128"/>
        </w:sdtPr>
        <w:sdtContent>
          <w:r w:rsidRPr="002C0256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C0256">
        <w:rPr>
          <w:rFonts w:ascii="Arial" w:hAnsi="Arial" w:cs="Arial"/>
          <w:b w:val="0"/>
          <w:highlight w:val="yellow"/>
        </w:rPr>
        <w:t xml:space="preserve"> NO or  </w:t>
      </w:r>
      <w:sdt>
        <w:sdtPr>
          <w:rPr>
            <w:rFonts w:ascii="Arial" w:hAnsi="Arial" w:cs="Arial"/>
            <w:b w:val="0"/>
            <w:highlight w:val="yellow"/>
          </w:rPr>
          <w:id w:val="-432283084"/>
        </w:sdtPr>
        <w:sdtContent>
          <w:r w:rsidRPr="002C0256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C0256">
        <w:rPr>
          <w:rFonts w:ascii="Arial" w:hAnsi="Arial" w:cs="Arial"/>
          <w:b w:val="0"/>
          <w:highlight w:val="yellow"/>
        </w:rPr>
        <w:t xml:space="preserve"> YES if Yes ENTER total # of cards           @ $ </w:t>
      </w:r>
      <w:r w:rsidR="00BE522C">
        <w:rPr>
          <w:rFonts w:ascii="Arial" w:hAnsi="Arial" w:cs="Arial"/>
          <w:b w:val="0"/>
          <w:highlight w:val="yellow"/>
        </w:rPr>
        <w:t>10.0</w:t>
      </w:r>
      <w:r w:rsidRPr="002C0256">
        <w:rPr>
          <w:rFonts w:ascii="Arial" w:hAnsi="Arial" w:cs="Arial"/>
          <w:b w:val="0"/>
          <w:highlight w:val="yellow"/>
        </w:rPr>
        <w:t>0 =</w:t>
      </w:r>
    </w:p>
    <w:p w14:paraId="38B39DEA" w14:textId="77777777" w:rsidR="006D37D3" w:rsidRPr="002C0256" w:rsidRDefault="006D37D3" w:rsidP="0030613B">
      <w:pPr>
        <w:spacing w:after="0" w:line="240" w:lineRule="auto"/>
        <w:rPr>
          <w:rFonts w:ascii="Arial" w:hAnsi="Arial" w:cs="Arial"/>
        </w:rPr>
      </w:pPr>
    </w:p>
    <w:p w14:paraId="5DBDECF4" w14:textId="77777777" w:rsidR="006D37D3" w:rsidRDefault="006D37D3" w:rsidP="006D37D3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spacing w:after="0" w:line="240" w:lineRule="auto"/>
        <w:rPr>
          <w:b w:val="0"/>
          <w:highlight w:val="yellow"/>
          <w:u w:val="single"/>
        </w:rPr>
      </w:pPr>
    </w:p>
    <w:p w14:paraId="5A382967" w14:textId="2327986A" w:rsidR="006D37D3" w:rsidRPr="002C0256" w:rsidRDefault="006D37D3" w:rsidP="006D37D3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spacing w:after="0" w:line="240" w:lineRule="auto"/>
        <w:rPr>
          <w:rFonts w:ascii="Arial" w:hAnsi="Arial" w:cs="Arial"/>
          <w:b w:val="0"/>
          <w:highlight w:val="yellow"/>
        </w:rPr>
      </w:pPr>
      <w:r w:rsidRPr="002C0256">
        <w:rPr>
          <w:rFonts w:ascii="Arial" w:hAnsi="Arial" w:cs="Arial"/>
          <w:b w:val="0"/>
          <w:highlight w:val="yellow"/>
          <w:u w:val="single"/>
        </w:rPr>
        <w:t>$</w:t>
      </w:r>
      <w:r w:rsidR="00BE522C">
        <w:rPr>
          <w:rFonts w:ascii="Arial" w:hAnsi="Arial" w:cs="Arial"/>
          <w:b w:val="0"/>
          <w:highlight w:val="yellow"/>
          <w:u w:val="single"/>
        </w:rPr>
        <w:t>50 Walmart Food Cards</w:t>
      </w:r>
      <w:r w:rsidR="00BE522C" w:rsidRPr="002C0256">
        <w:rPr>
          <w:rFonts w:ascii="Arial" w:hAnsi="Arial" w:cs="Arial"/>
          <w:b w:val="0"/>
          <w:highlight w:val="yellow"/>
        </w:rPr>
        <w:sym w:font="Wingdings" w:char="F0E0"/>
      </w:r>
      <w:r w:rsidRPr="002C0256">
        <w:rPr>
          <w:rFonts w:ascii="Arial" w:hAnsi="Arial" w:cs="Arial"/>
          <w:b w:val="0"/>
          <w:highlight w:val="yellow"/>
        </w:rPr>
        <w:t xml:space="preserve"> Click on box </w:t>
      </w:r>
      <w:r w:rsidRPr="002C0256">
        <w:rPr>
          <w:rFonts w:ascii="Arial" w:hAnsi="Arial" w:cs="Arial"/>
          <w:b w:val="0"/>
          <w:highlight w:val="yellow"/>
        </w:rPr>
        <w:sym w:font="Wingdings" w:char="F0E0"/>
      </w:r>
      <w:sdt>
        <w:sdtPr>
          <w:rPr>
            <w:rFonts w:ascii="Arial" w:hAnsi="Arial" w:cs="Arial"/>
            <w:b w:val="0"/>
            <w:highlight w:val="yellow"/>
          </w:rPr>
          <w:id w:val="1460141087"/>
        </w:sdtPr>
        <w:sdtContent>
          <w:r w:rsidRPr="002C0256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C0256">
        <w:rPr>
          <w:rFonts w:ascii="Arial" w:hAnsi="Arial" w:cs="Arial"/>
          <w:b w:val="0"/>
          <w:highlight w:val="yellow"/>
        </w:rPr>
        <w:t xml:space="preserve"> NO or  </w:t>
      </w:r>
      <w:sdt>
        <w:sdtPr>
          <w:rPr>
            <w:rFonts w:ascii="Arial" w:hAnsi="Arial" w:cs="Arial"/>
            <w:b w:val="0"/>
            <w:highlight w:val="yellow"/>
          </w:rPr>
          <w:id w:val="-1361737435"/>
        </w:sdtPr>
        <w:sdtContent>
          <w:r w:rsidRPr="002C0256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C0256">
        <w:rPr>
          <w:rFonts w:ascii="Arial" w:hAnsi="Arial" w:cs="Arial"/>
          <w:b w:val="0"/>
          <w:highlight w:val="yellow"/>
        </w:rPr>
        <w:t xml:space="preserve"> YES if Yes ENTER total # of cards            @ $ </w:t>
      </w:r>
      <w:r w:rsidR="00BE522C">
        <w:rPr>
          <w:rFonts w:ascii="Arial" w:hAnsi="Arial" w:cs="Arial"/>
          <w:b w:val="0"/>
          <w:highlight w:val="yellow"/>
        </w:rPr>
        <w:t>50.0</w:t>
      </w:r>
      <w:r w:rsidRPr="002C0256">
        <w:rPr>
          <w:rFonts w:ascii="Arial" w:hAnsi="Arial" w:cs="Arial"/>
          <w:b w:val="0"/>
          <w:highlight w:val="yellow"/>
        </w:rPr>
        <w:t>0 =</w:t>
      </w:r>
    </w:p>
    <w:p w14:paraId="37992950" w14:textId="77777777" w:rsidR="00422222" w:rsidRDefault="00422222" w:rsidP="006D37D3">
      <w:pPr>
        <w:spacing w:after="0" w:line="240" w:lineRule="auto"/>
        <w:rPr>
          <w:rFonts w:ascii="Arial" w:hAnsi="Arial" w:cs="Arial"/>
          <w:color w:val="222222"/>
          <w:sz w:val="16"/>
          <w:szCs w:val="16"/>
          <w:shd w:val="clear" w:color="auto" w:fill="FFFFFF"/>
        </w:rPr>
      </w:pPr>
    </w:p>
    <w:p w14:paraId="09D2B430" w14:textId="77777777" w:rsidR="00B86D2A" w:rsidRDefault="00B86D2A" w:rsidP="006D37D3">
      <w:pPr>
        <w:spacing w:after="0" w:line="240" w:lineRule="auto"/>
        <w:rPr>
          <w:rFonts w:ascii="Arial" w:hAnsi="Arial" w:cs="Arial"/>
          <w:color w:val="222222"/>
          <w:sz w:val="16"/>
          <w:szCs w:val="16"/>
          <w:shd w:val="clear" w:color="auto" w:fill="FFFFFF"/>
        </w:rPr>
      </w:pPr>
    </w:p>
    <w:p w14:paraId="73574BE8" w14:textId="7EA08275" w:rsidR="006D37D3" w:rsidRPr="0030613B" w:rsidRDefault="006D37D3" w:rsidP="00B86D2A">
      <w:pPr>
        <w:spacing w:after="0" w:line="240" w:lineRule="auto"/>
        <w:ind w:left="2160" w:firstLine="720"/>
        <w:rPr>
          <w:rFonts w:cstheme="minorHAnsi"/>
          <w:b/>
          <w:bCs/>
          <w:color w:val="FF0000"/>
          <w:sz w:val="28"/>
          <w:szCs w:val="28"/>
        </w:rPr>
      </w:pPr>
      <w:r w:rsidRPr="009D5188">
        <w:rPr>
          <w:rFonts w:cstheme="minorHAnsi"/>
          <w:color w:val="FF0000"/>
        </w:rPr>
        <w:t>If applicable</w:t>
      </w:r>
      <w:r>
        <w:rPr>
          <w:rFonts w:cstheme="minorHAnsi"/>
          <w:color w:val="FF0000"/>
        </w:rPr>
        <w:t>,</w:t>
      </w:r>
      <w:r w:rsidRPr="009D5188">
        <w:rPr>
          <w:rFonts w:cstheme="minorHAnsi"/>
          <w:color w:val="FF0000"/>
        </w:rPr>
        <w:t xml:space="preserve"> add cost of the </w:t>
      </w:r>
      <w:r>
        <w:rPr>
          <w:rFonts w:cstheme="minorHAnsi"/>
          <w:color w:val="FF0000"/>
        </w:rPr>
        <w:t xml:space="preserve">Food </w:t>
      </w:r>
      <w:r w:rsidRPr="009D5188">
        <w:rPr>
          <w:rFonts w:cstheme="minorHAnsi"/>
          <w:color w:val="FF0000"/>
        </w:rPr>
        <w:t>Cards to the</w:t>
      </w:r>
      <w:r>
        <w:rPr>
          <w:rFonts w:cstheme="minorHAnsi"/>
          <w:color w:val="FF0000"/>
        </w:rPr>
        <w:t xml:space="preserve"> -&gt;</w:t>
      </w:r>
      <w:r w:rsidR="00BE522C">
        <w:rPr>
          <w:rFonts w:cstheme="minorHAnsi"/>
          <w:color w:val="FF0000"/>
        </w:rPr>
        <w:t xml:space="preserve">                         </w:t>
      </w:r>
      <w:r w:rsidRPr="0030613B">
        <w:rPr>
          <w:rFonts w:cstheme="minorHAnsi"/>
          <w:b/>
          <w:bCs/>
          <w:color w:val="FF0000"/>
        </w:rPr>
        <w:t>TOTAL AMT:</w:t>
      </w:r>
      <w:r w:rsidR="00BE522C">
        <w:rPr>
          <w:rFonts w:cstheme="minorHAnsi"/>
          <w:b/>
          <w:bCs/>
          <w:color w:val="FF0000"/>
        </w:rPr>
        <w:t xml:space="preserve">    </w:t>
      </w:r>
      <w:r w:rsidRPr="0030613B">
        <w:rPr>
          <w:rFonts w:cstheme="minorHAnsi"/>
          <w:b/>
          <w:bCs/>
          <w:color w:val="FF0000"/>
        </w:rPr>
        <w:t>$</w:t>
      </w:r>
    </w:p>
    <w:p w14:paraId="77080581" w14:textId="30EF9ECA" w:rsidR="00281CAB" w:rsidRPr="00757D44" w:rsidRDefault="00B86D2A" w:rsidP="00757D44">
      <w:pPr>
        <w:spacing w:after="0" w:line="240" w:lineRule="auto"/>
        <w:rPr>
          <w:rFonts w:ascii="Arial" w:hAnsi="Arial" w:cs="Arial"/>
          <w:color w:val="222222"/>
          <w:sz w:val="16"/>
          <w:szCs w:val="16"/>
          <w:shd w:val="clear" w:color="auto" w:fill="FFFFFF"/>
        </w:rPr>
      </w:pPr>
      <w:r>
        <w:rPr>
          <w:rFonts w:ascii="Arial" w:hAnsi="Arial" w:cs="Arial"/>
          <w:color w:val="222222"/>
          <w:sz w:val="16"/>
          <w:szCs w:val="16"/>
          <w:shd w:val="clear" w:color="auto" w:fill="FFFFFF"/>
        </w:rPr>
        <w:t>Org/Indiv-Month-Track</w:t>
      </w:r>
    </w:p>
    <w:sectPr w:rsidR="00281CAB" w:rsidRPr="00757D44" w:rsidSect="00CA644E">
      <w:footerReference w:type="default" r:id="rId8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CC230A" w14:textId="77777777" w:rsidR="00EE6EAA" w:rsidRDefault="00EE6EAA" w:rsidP="00CA644E">
      <w:pPr>
        <w:spacing w:after="0" w:line="240" w:lineRule="auto"/>
      </w:pPr>
      <w:r>
        <w:separator/>
      </w:r>
    </w:p>
  </w:endnote>
  <w:endnote w:type="continuationSeparator" w:id="0">
    <w:p w14:paraId="205C52A2" w14:textId="77777777" w:rsidR="00EE6EAA" w:rsidRDefault="00EE6EAA" w:rsidP="00CA6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5E6B08" w14:textId="77777777" w:rsidR="0085094B" w:rsidRPr="004A128A" w:rsidRDefault="0085094B" w:rsidP="004A128A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C71E18" w14:textId="77777777" w:rsidR="00EE6EAA" w:rsidRDefault="00EE6EAA" w:rsidP="00CA644E">
      <w:pPr>
        <w:spacing w:after="0" w:line="240" w:lineRule="auto"/>
      </w:pPr>
      <w:r>
        <w:separator/>
      </w:r>
    </w:p>
  </w:footnote>
  <w:footnote w:type="continuationSeparator" w:id="0">
    <w:p w14:paraId="68E33EDC" w14:textId="77777777" w:rsidR="00EE6EAA" w:rsidRDefault="00EE6EAA" w:rsidP="00CA64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EF3A09"/>
    <w:multiLevelType w:val="hybridMultilevel"/>
    <w:tmpl w:val="50820D5A"/>
    <w:lvl w:ilvl="0" w:tplc="14B83BD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EF202E"/>
    <w:multiLevelType w:val="hybridMultilevel"/>
    <w:tmpl w:val="B052E558"/>
    <w:lvl w:ilvl="0" w:tplc="ECC2555A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F3A1D8B"/>
    <w:multiLevelType w:val="hybridMultilevel"/>
    <w:tmpl w:val="38989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CC4B10"/>
    <w:multiLevelType w:val="hybridMultilevel"/>
    <w:tmpl w:val="10CCB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2C206D"/>
    <w:multiLevelType w:val="hybridMultilevel"/>
    <w:tmpl w:val="5D40B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4C0E9D"/>
    <w:multiLevelType w:val="hybridMultilevel"/>
    <w:tmpl w:val="B8786C2E"/>
    <w:lvl w:ilvl="0" w:tplc="51B87F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0562648">
    <w:abstractNumId w:val="2"/>
  </w:num>
  <w:num w:numId="2" w16cid:durableId="1567835014">
    <w:abstractNumId w:val="0"/>
  </w:num>
  <w:num w:numId="3" w16cid:durableId="1931505510">
    <w:abstractNumId w:val="4"/>
  </w:num>
  <w:num w:numId="4" w16cid:durableId="286667529">
    <w:abstractNumId w:val="3"/>
  </w:num>
  <w:num w:numId="5" w16cid:durableId="1267301977">
    <w:abstractNumId w:val="5"/>
  </w:num>
  <w:num w:numId="6" w16cid:durableId="5808715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3NDY3Mjc3NjY0NTRR0lEKTi0uzszPAykwrAUAqgK4GywAAAA="/>
  </w:docVars>
  <w:rsids>
    <w:rsidRoot w:val="000A0B9D"/>
    <w:rsid w:val="00001221"/>
    <w:rsid w:val="00004E48"/>
    <w:rsid w:val="0003486B"/>
    <w:rsid w:val="00040911"/>
    <w:rsid w:val="00044CD3"/>
    <w:rsid w:val="00050810"/>
    <w:rsid w:val="00077955"/>
    <w:rsid w:val="000933CB"/>
    <w:rsid w:val="000A0B9D"/>
    <w:rsid w:val="000A437E"/>
    <w:rsid w:val="000A5419"/>
    <w:rsid w:val="000A672F"/>
    <w:rsid w:val="000B3F24"/>
    <w:rsid w:val="000E1CAB"/>
    <w:rsid w:val="000E41B9"/>
    <w:rsid w:val="000E4FDA"/>
    <w:rsid w:val="001221EB"/>
    <w:rsid w:val="001228BC"/>
    <w:rsid w:val="00132DDF"/>
    <w:rsid w:val="00136857"/>
    <w:rsid w:val="00152B47"/>
    <w:rsid w:val="00176BFC"/>
    <w:rsid w:val="001951E4"/>
    <w:rsid w:val="001A7BAA"/>
    <w:rsid w:val="001B6B87"/>
    <w:rsid w:val="001C413B"/>
    <w:rsid w:val="001C7CF1"/>
    <w:rsid w:val="001F5922"/>
    <w:rsid w:val="0020418B"/>
    <w:rsid w:val="00206679"/>
    <w:rsid w:val="00223789"/>
    <w:rsid w:val="00226C7D"/>
    <w:rsid w:val="0023142B"/>
    <w:rsid w:val="00234139"/>
    <w:rsid w:val="0023662C"/>
    <w:rsid w:val="00264DF4"/>
    <w:rsid w:val="00272234"/>
    <w:rsid w:val="00281CAB"/>
    <w:rsid w:val="00284486"/>
    <w:rsid w:val="002944D3"/>
    <w:rsid w:val="002A2279"/>
    <w:rsid w:val="002A6692"/>
    <w:rsid w:val="002B3E4C"/>
    <w:rsid w:val="002C0256"/>
    <w:rsid w:val="002C02C0"/>
    <w:rsid w:val="002C07BA"/>
    <w:rsid w:val="002D22D5"/>
    <w:rsid w:val="0030613B"/>
    <w:rsid w:val="003139BE"/>
    <w:rsid w:val="003248EC"/>
    <w:rsid w:val="0033790B"/>
    <w:rsid w:val="00347A66"/>
    <w:rsid w:val="003736A5"/>
    <w:rsid w:val="0038684E"/>
    <w:rsid w:val="0038755C"/>
    <w:rsid w:val="003A0B44"/>
    <w:rsid w:val="003A294F"/>
    <w:rsid w:val="003A45AB"/>
    <w:rsid w:val="003A7FA8"/>
    <w:rsid w:val="003B7810"/>
    <w:rsid w:val="003D685C"/>
    <w:rsid w:val="003E1578"/>
    <w:rsid w:val="003E3D7E"/>
    <w:rsid w:val="003F19CB"/>
    <w:rsid w:val="003F571B"/>
    <w:rsid w:val="00407119"/>
    <w:rsid w:val="00412106"/>
    <w:rsid w:val="00422222"/>
    <w:rsid w:val="0042652E"/>
    <w:rsid w:val="004352B8"/>
    <w:rsid w:val="0043636C"/>
    <w:rsid w:val="004451F5"/>
    <w:rsid w:val="0044734D"/>
    <w:rsid w:val="0048009B"/>
    <w:rsid w:val="00480A26"/>
    <w:rsid w:val="004857C1"/>
    <w:rsid w:val="004A05C2"/>
    <w:rsid w:val="004A0ED5"/>
    <w:rsid w:val="004A128A"/>
    <w:rsid w:val="004A4155"/>
    <w:rsid w:val="004B41A1"/>
    <w:rsid w:val="004C18B0"/>
    <w:rsid w:val="004C6552"/>
    <w:rsid w:val="004D1460"/>
    <w:rsid w:val="004F4810"/>
    <w:rsid w:val="005058A4"/>
    <w:rsid w:val="00505B14"/>
    <w:rsid w:val="00554898"/>
    <w:rsid w:val="00561021"/>
    <w:rsid w:val="005624E6"/>
    <w:rsid w:val="00564CB4"/>
    <w:rsid w:val="00570D21"/>
    <w:rsid w:val="00573C1F"/>
    <w:rsid w:val="00573DCE"/>
    <w:rsid w:val="0057617E"/>
    <w:rsid w:val="0059057E"/>
    <w:rsid w:val="00590748"/>
    <w:rsid w:val="005A0AEB"/>
    <w:rsid w:val="005A0C55"/>
    <w:rsid w:val="005A42E1"/>
    <w:rsid w:val="005E03A7"/>
    <w:rsid w:val="005E3C3C"/>
    <w:rsid w:val="005F14AC"/>
    <w:rsid w:val="005F55E5"/>
    <w:rsid w:val="00607079"/>
    <w:rsid w:val="00634009"/>
    <w:rsid w:val="0064036F"/>
    <w:rsid w:val="00641215"/>
    <w:rsid w:val="00646614"/>
    <w:rsid w:val="00651653"/>
    <w:rsid w:val="00651D9C"/>
    <w:rsid w:val="00672585"/>
    <w:rsid w:val="006727C0"/>
    <w:rsid w:val="006744AB"/>
    <w:rsid w:val="00682F5F"/>
    <w:rsid w:val="006910F2"/>
    <w:rsid w:val="00691C17"/>
    <w:rsid w:val="00692A2E"/>
    <w:rsid w:val="006C6FDE"/>
    <w:rsid w:val="006D1716"/>
    <w:rsid w:val="006D37D3"/>
    <w:rsid w:val="006E0B59"/>
    <w:rsid w:val="006F653A"/>
    <w:rsid w:val="006F7F93"/>
    <w:rsid w:val="00723A3C"/>
    <w:rsid w:val="00731510"/>
    <w:rsid w:val="0073434E"/>
    <w:rsid w:val="007400B4"/>
    <w:rsid w:val="0074182A"/>
    <w:rsid w:val="00751AB8"/>
    <w:rsid w:val="00757D44"/>
    <w:rsid w:val="00761C81"/>
    <w:rsid w:val="00770054"/>
    <w:rsid w:val="0077084F"/>
    <w:rsid w:val="0077184E"/>
    <w:rsid w:val="00775857"/>
    <w:rsid w:val="0077603D"/>
    <w:rsid w:val="00781C73"/>
    <w:rsid w:val="00791775"/>
    <w:rsid w:val="00797C76"/>
    <w:rsid w:val="007A57CD"/>
    <w:rsid w:val="007F666D"/>
    <w:rsid w:val="00801BF8"/>
    <w:rsid w:val="00811071"/>
    <w:rsid w:val="00815667"/>
    <w:rsid w:val="008410DD"/>
    <w:rsid w:val="00841576"/>
    <w:rsid w:val="0085094B"/>
    <w:rsid w:val="008549C6"/>
    <w:rsid w:val="00856030"/>
    <w:rsid w:val="008739B7"/>
    <w:rsid w:val="00897F69"/>
    <w:rsid w:val="008A5398"/>
    <w:rsid w:val="008B39E4"/>
    <w:rsid w:val="008C2C92"/>
    <w:rsid w:val="008F6010"/>
    <w:rsid w:val="00911A35"/>
    <w:rsid w:val="009607B2"/>
    <w:rsid w:val="00961C18"/>
    <w:rsid w:val="009626C5"/>
    <w:rsid w:val="00971A09"/>
    <w:rsid w:val="00986BDD"/>
    <w:rsid w:val="0099658F"/>
    <w:rsid w:val="00997FB4"/>
    <w:rsid w:val="009A30BD"/>
    <w:rsid w:val="009B6798"/>
    <w:rsid w:val="009D679D"/>
    <w:rsid w:val="009F10F8"/>
    <w:rsid w:val="009F4C4F"/>
    <w:rsid w:val="009F787C"/>
    <w:rsid w:val="00A0195B"/>
    <w:rsid w:val="00A05002"/>
    <w:rsid w:val="00A07D27"/>
    <w:rsid w:val="00A10DA5"/>
    <w:rsid w:val="00A20FAF"/>
    <w:rsid w:val="00A22425"/>
    <w:rsid w:val="00A27304"/>
    <w:rsid w:val="00A34007"/>
    <w:rsid w:val="00A96659"/>
    <w:rsid w:val="00AB3A9C"/>
    <w:rsid w:val="00AB4918"/>
    <w:rsid w:val="00AC3C7B"/>
    <w:rsid w:val="00AC3C9B"/>
    <w:rsid w:val="00AC51F2"/>
    <w:rsid w:val="00AE1C1D"/>
    <w:rsid w:val="00AE68AC"/>
    <w:rsid w:val="00AE6C05"/>
    <w:rsid w:val="00AF13B4"/>
    <w:rsid w:val="00AF7381"/>
    <w:rsid w:val="00B04F25"/>
    <w:rsid w:val="00B27812"/>
    <w:rsid w:val="00B409A3"/>
    <w:rsid w:val="00B57015"/>
    <w:rsid w:val="00B64C92"/>
    <w:rsid w:val="00B65FF6"/>
    <w:rsid w:val="00B758DE"/>
    <w:rsid w:val="00B86D2A"/>
    <w:rsid w:val="00B9028F"/>
    <w:rsid w:val="00BB0ACB"/>
    <w:rsid w:val="00BB7F4C"/>
    <w:rsid w:val="00BC2217"/>
    <w:rsid w:val="00BC5A80"/>
    <w:rsid w:val="00BE2E96"/>
    <w:rsid w:val="00BE522C"/>
    <w:rsid w:val="00BE6994"/>
    <w:rsid w:val="00C11B86"/>
    <w:rsid w:val="00C334AF"/>
    <w:rsid w:val="00C34913"/>
    <w:rsid w:val="00C35F9E"/>
    <w:rsid w:val="00C36055"/>
    <w:rsid w:val="00C36320"/>
    <w:rsid w:val="00C44431"/>
    <w:rsid w:val="00C50BCA"/>
    <w:rsid w:val="00C57160"/>
    <w:rsid w:val="00C60632"/>
    <w:rsid w:val="00C66131"/>
    <w:rsid w:val="00C67990"/>
    <w:rsid w:val="00C727E2"/>
    <w:rsid w:val="00C81D4B"/>
    <w:rsid w:val="00C87B0D"/>
    <w:rsid w:val="00CA644E"/>
    <w:rsid w:val="00CB64BF"/>
    <w:rsid w:val="00CB66E3"/>
    <w:rsid w:val="00CE585E"/>
    <w:rsid w:val="00CE6859"/>
    <w:rsid w:val="00CF7610"/>
    <w:rsid w:val="00D12182"/>
    <w:rsid w:val="00D20122"/>
    <w:rsid w:val="00D650DB"/>
    <w:rsid w:val="00D71ED9"/>
    <w:rsid w:val="00D82439"/>
    <w:rsid w:val="00D94162"/>
    <w:rsid w:val="00D96825"/>
    <w:rsid w:val="00DA05D0"/>
    <w:rsid w:val="00DA0602"/>
    <w:rsid w:val="00DA3121"/>
    <w:rsid w:val="00DA3750"/>
    <w:rsid w:val="00DB6E1F"/>
    <w:rsid w:val="00DE08F1"/>
    <w:rsid w:val="00DE6150"/>
    <w:rsid w:val="00E00345"/>
    <w:rsid w:val="00E143FE"/>
    <w:rsid w:val="00E274BE"/>
    <w:rsid w:val="00E36626"/>
    <w:rsid w:val="00E471F1"/>
    <w:rsid w:val="00E55D73"/>
    <w:rsid w:val="00E5650B"/>
    <w:rsid w:val="00E65AAE"/>
    <w:rsid w:val="00E7304C"/>
    <w:rsid w:val="00E96E90"/>
    <w:rsid w:val="00EA1687"/>
    <w:rsid w:val="00EB2B50"/>
    <w:rsid w:val="00EE2E7C"/>
    <w:rsid w:val="00EE6EAA"/>
    <w:rsid w:val="00EF61DF"/>
    <w:rsid w:val="00F336A6"/>
    <w:rsid w:val="00F36587"/>
    <w:rsid w:val="00F423A3"/>
    <w:rsid w:val="00F52EFF"/>
    <w:rsid w:val="00F53391"/>
    <w:rsid w:val="00F704CE"/>
    <w:rsid w:val="00F70800"/>
    <w:rsid w:val="00F76156"/>
    <w:rsid w:val="00F91744"/>
    <w:rsid w:val="00F96A15"/>
    <w:rsid w:val="00F97DC2"/>
    <w:rsid w:val="00FB56E9"/>
    <w:rsid w:val="00FB6F46"/>
    <w:rsid w:val="00FC2D05"/>
    <w:rsid w:val="00FD17D9"/>
    <w:rsid w:val="00FE3527"/>
    <w:rsid w:val="00FF0404"/>
    <w:rsid w:val="00FF1167"/>
    <w:rsid w:val="00FF3C7B"/>
    <w:rsid w:val="00FF4256"/>
    <w:rsid w:val="00FF62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81A54"/>
  <w15:docId w15:val="{1F5BB357-3CE9-4C81-BA35-3056ADAD6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8BC"/>
  </w:style>
  <w:style w:type="paragraph" w:styleId="Heading1">
    <w:name w:val="heading 1"/>
    <w:basedOn w:val="Normal"/>
    <w:next w:val="Normal"/>
    <w:link w:val="Heading1Char"/>
    <w:uiPriority w:val="9"/>
    <w:qFormat/>
    <w:rsid w:val="00BE2E96"/>
    <w:pPr>
      <w:spacing w:after="160"/>
      <w:outlineLvl w:val="0"/>
    </w:pPr>
    <w:rPr>
      <w:rFonts w:asciiTheme="majorHAnsi" w:eastAsiaTheme="majorEastAsia" w:hAnsiTheme="majorHAnsi" w:cs="Times New Roman"/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43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43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0ACB"/>
    <w:pPr>
      <w:ind w:left="720"/>
      <w:contextualSpacing/>
    </w:pPr>
  </w:style>
  <w:style w:type="paragraph" w:styleId="NoSpacing">
    <w:name w:val="No Spacing"/>
    <w:uiPriority w:val="1"/>
    <w:qFormat/>
    <w:rsid w:val="00BB0ACB"/>
    <w:pPr>
      <w:spacing w:after="0" w:line="240" w:lineRule="auto"/>
    </w:pPr>
  </w:style>
  <w:style w:type="table" w:styleId="TableGrid">
    <w:name w:val="Table Grid"/>
    <w:basedOn w:val="TableNormal"/>
    <w:rsid w:val="00BB0A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68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85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6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44E"/>
  </w:style>
  <w:style w:type="paragraph" w:styleId="Footer">
    <w:name w:val="footer"/>
    <w:basedOn w:val="Normal"/>
    <w:link w:val="FooterChar"/>
    <w:uiPriority w:val="99"/>
    <w:unhideWhenUsed/>
    <w:rsid w:val="00CA6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44E"/>
  </w:style>
  <w:style w:type="character" w:customStyle="1" w:styleId="Heading1Char">
    <w:name w:val="Heading 1 Char"/>
    <w:basedOn w:val="DefaultParagraphFont"/>
    <w:link w:val="Heading1"/>
    <w:uiPriority w:val="9"/>
    <w:rsid w:val="00BE2E96"/>
    <w:rPr>
      <w:rFonts w:asciiTheme="majorHAnsi" w:eastAsiaTheme="majorEastAsia" w:hAnsiTheme="majorHAnsi" w:cs="Times New Roman"/>
      <w:b/>
      <w:sz w:val="20"/>
      <w:szCs w:val="20"/>
    </w:rPr>
  </w:style>
  <w:style w:type="character" w:styleId="SubtleEmphasis">
    <w:name w:val="Subtle Emphasis"/>
    <w:basedOn w:val="DefaultParagraphFont"/>
    <w:uiPriority w:val="2"/>
    <w:qFormat/>
    <w:rsid w:val="00BE2E96"/>
    <w:rPr>
      <w:b w:val="0"/>
      <w:i w:val="0"/>
      <w:iCs/>
      <w:color w:val="auto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3434E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3434E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434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3434E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0933CB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33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E235D5-91EC-4A2C-9E9D-84BF8066C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Ianelli</dc:creator>
  <cp:lastModifiedBy>Linda Ianelli</cp:lastModifiedBy>
  <cp:revision>2</cp:revision>
  <cp:lastPrinted>2021-08-03T20:04:00Z</cp:lastPrinted>
  <dcterms:created xsi:type="dcterms:W3CDTF">2024-07-17T18:16:00Z</dcterms:created>
  <dcterms:modified xsi:type="dcterms:W3CDTF">2024-07-17T18:16:00Z</dcterms:modified>
</cp:coreProperties>
</file>